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AF7458" w:rsidP="00FB7880" w:rsidRDefault="00F57CCE" w14:paraId="57571A99" w14:textId="4D0751D2">
      <w:pPr>
        <w:spacing w:after="0"/>
        <w:jc w:val="right"/>
        <w:rPr>
          <w:rFonts w:ascii="Arial" w:hAnsi="Arial" w:eastAsia="Times New Roman" w:cs="Arial"/>
          <w:kern w:val="0"/>
          <w14:ligatures w14:val="none"/>
        </w:rPr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7458">
        <w:rPr>
          <w:rFonts w:ascii="Arial" w:hAnsi="Arial" w:eastAsia="Times New Roman" w:cs="Arial"/>
          <w:kern w:val="0"/>
          <w14:ligatures w14:val="none"/>
        </w:rPr>
        <w:t>CSC 235</w:t>
      </w:r>
    </w:p>
    <w:p w:rsidRPr="00AF52E8" w:rsidR="00F57CCE" w:rsidP="00F57CCE" w:rsidRDefault="00AF7458" w14:paraId="0ED5E098" w14:textId="1F3FA4F8">
      <w:pPr>
        <w:spacing w:after="0"/>
        <w:jc w:val="right"/>
        <w:rPr>
          <w:rFonts w:ascii="Arial" w:hAnsi="Arial" w:eastAsia="Times New Roman" w:cs="Arial"/>
          <w:kern w:val="0"/>
          <w14:ligatures w14:val="none"/>
        </w:rPr>
      </w:pPr>
      <w:r>
        <w:rPr>
          <w:rFonts w:ascii="Arial" w:hAnsi="Arial" w:eastAsia="Times New Roman" w:cs="Arial"/>
          <w:kern w:val="0"/>
          <w14:ligatures w14:val="none"/>
        </w:rPr>
        <w:t xml:space="preserve">Introduction to Linux &amp; Linux </w:t>
      </w:r>
      <w:r w:rsidRPr="00AF52E8" w:rsidR="00F57CCE">
        <w:rPr>
          <w:rFonts w:ascii="Arial" w:hAnsi="Arial" w:eastAsia="Times New Roman" w:cs="Arial"/>
          <w:kern w:val="0"/>
          <w14:ligatures w14:val="none"/>
        </w:rPr>
        <w:t>Administration</w:t>
      </w:r>
    </w:p>
    <w:p w:rsidRPr="00AF52E8" w:rsidR="00F57CCE" w:rsidP="00F57CCE" w:rsidRDefault="008E5DED" w14:paraId="3E15CE68" w14:textId="2BD48FA9">
      <w:pPr>
        <w:spacing w:after="0"/>
        <w:jc w:val="right"/>
        <w:rPr>
          <w:rFonts w:ascii="Arial" w:hAnsi="Arial" w:eastAsia="Times New Roman" w:cs="Arial"/>
          <w:kern w:val="0"/>
          <w14:ligatures w14:val="none"/>
        </w:rPr>
      </w:pPr>
      <w:r>
        <w:rPr>
          <w:rFonts w:ascii="Arial" w:hAnsi="Arial" w:eastAsia="Times New Roman" w:cs="Arial"/>
          <w:kern w:val="0"/>
          <w14:ligatures w14:val="none"/>
        </w:rPr>
        <w:t>Fall</w:t>
      </w:r>
      <w:r w:rsidRPr="00AF52E8" w:rsidR="00F57CCE">
        <w:rPr>
          <w:rFonts w:ascii="Arial" w:hAnsi="Arial" w:eastAsia="Times New Roman" w:cs="Arial"/>
          <w:kern w:val="0"/>
          <w14:ligatures w14:val="none"/>
        </w:rPr>
        <w:t xml:space="preserve"> 202</w:t>
      </w:r>
      <w:r w:rsidR="00D67B83">
        <w:rPr>
          <w:rFonts w:ascii="Arial" w:hAnsi="Arial" w:eastAsia="Times New Roman" w:cs="Arial"/>
          <w:kern w:val="0"/>
          <w14:ligatures w14:val="none"/>
        </w:rPr>
        <w:t>5</w:t>
      </w:r>
    </w:p>
    <w:p w:rsidRPr="00B03852" w:rsidR="00304B56" w:rsidP="00B03852" w:rsidRDefault="00304B56" w14:paraId="4A3E475C" w14:textId="5B902F71">
      <w:pPr>
        <w:spacing w:before="240" w:after="0"/>
        <w:rPr>
          <w:rFonts w:ascii="Arial" w:hAnsi="Arial" w:eastAsia="Times New Roman" w:cs="Arial"/>
          <w:b/>
          <w:kern w:val="0"/>
          <w14:ligatures w14:val="none"/>
        </w:rPr>
      </w:pPr>
      <w:r w:rsidRPr="00B03852">
        <w:rPr>
          <w:rFonts w:ascii="Arial" w:hAnsi="Arial" w:eastAsia="Times New Roman" w:cs="Arial"/>
          <w:b/>
          <w:kern w:val="0"/>
          <w14:ligatures w14:val="none"/>
        </w:rPr>
        <w:t>Assignment #</w:t>
      </w:r>
      <w:r w:rsidR="00B03852">
        <w:rPr>
          <w:rFonts w:ascii="Arial" w:hAnsi="Arial" w:eastAsia="Times New Roman" w:cs="Arial"/>
          <w:b/>
          <w:kern w:val="0"/>
          <w14:ligatures w14:val="none"/>
        </w:rPr>
        <w:t>2</w:t>
      </w:r>
      <w:r w:rsidRPr="00B03852">
        <w:rPr>
          <w:rFonts w:ascii="Arial" w:hAnsi="Arial" w:eastAsia="Times New Roman" w:cs="Arial"/>
          <w:b/>
          <w:kern w:val="0"/>
          <w14:ligatures w14:val="none"/>
        </w:rPr>
        <w:t xml:space="preserve">:  </w:t>
      </w:r>
      <w:r w:rsidR="00B03852">
        <w:rPr>
          <w:rFonts w:ascii="Arial" w:hAnsi="Arial" w:eastAsia="Times New Roman" w:cs="Arial"/>
          <w:b/>
          <w:kern w:val="0"/>
          <w14:ligatures w14:val="none"/>
        </w:rPr>
        <w:t>Linux CLI</w:t>
      </w:r>
    </w:p>
    <w:p w:rsidRPr="007C7EC2" w:rsidR="00304B56" w:rsidP="007C7EC2" w:rsidRDefault="00304B56" w14:paraId="524467AB" w14:textId="3F7B9719">
      <w:pPr>
        <w:pBdr>
          <w:bottom w:val="single" w:color="auto" w:sz="4" w:space="1"/>
        </w:pBdr>
        <w:tabs>
          <w:tab w:val="left" w:pos="1440"/>
        </w:tabs>
        <w:spacing w:before="240" w:after="0"/>
        <w:rPr>
          <w:rFonts w:ascii="Arial" w:hAnsi="Arial" w:eastAsia="Times New Roman" w:cs="Arial"/>
          <w:b/>
          <w:color w:val="C00000"/>
          <w:kern w:val="0"/>
          <w14:ligatures w14:val="none"/>
        </w:rPr>
      </w:pPr>
      <w:r w:rsidRPr="007C7EC2">
        <w:rPr>
          <w:rFonts w:ascii="Arial" w:hAnsi="Arial" w:eastAsia="Times New Roman" w:cs="Arial"/>
          <w:b/>
          <w:color w:val="C00000"/>
          <w:kern w:val="0"/>
          <w14:ligatures w14:val="none"/>
        </w:rPr>
        <w:t>Assigned:</w:t>
      </w:r>
      <w:r w:rsidRPr="007C7EC2">
        <w:rPr>
          <w:rFonts w:ascii="Arial" w:hAnsi="Arial" w:eastAsia="Times New Roman" w:cs="Arial"/>
          <w:b/>
          <w:color w:val="C00000"/>
          <w:kern w:val="0"/>
          <w14:ligatures w14:val="none"/>
        </w:rPr>
        <w:tab/>
      </w:r>
      <w:r w:rsidRPr="007C7EC2">
        <w:rPr>
          <w:rFonts w:ascii="Arial" w:hAnsi="Arial" w:eastAsia="Times New Roman" w:cs="Arial"/>
          <w:b/>
          <w:color w:val="C00000"/>
          <w:kern w:val="0"/>
          <w14:ligatures w14:val="none"/>
        </w:rPr>
        <w:t xml:space="preserve">Tuesday, </w:t>
      </w:r>
      <w:r w:rsidR="008E5DED">
        <w:rPr>
          <w:rFonts w:ascii="Arial" w:hAnsi="Arial" w:eastAsia="Times New Roman" w:cs="Arial"/>
          <w:b/>
          <w:color w:val="C00000"/>
          <w:kern w:val="0"/>
          <w14:ligatures w14:val="none"/>
        </w:rPr>
        <w:t>September 2</w:t>
      </w:r>
      <w:r w:rsidRPr="007C7EC2">
        <w:rPr>
          <w:rFonts w:ascii="Arial" w:hAnsi="Arial" w:eastAsia="Times New Roman" w:cs="Arial"/>
          <w:b/>
          <w:color w:val="C00000"/>
          <w:kern w:val="0"/>
          <w14:ligatures w14:val="none"/>
        </w:rPr>
        <w:t>, 202</w:t>
      </w:r>
      <w:r w:rsidR="00D67B83">
        <w:rPr>
          <w:rFonts w:ascii="Arial" w:hAnsi="Arial" w:eastAsia="Times New Roman" w:cs="Arial"/>
          <w:b/>
          <w:color w:val="C00000"/>
          <w:kern w:val="0"/>
          <w14:ligatures w14:val="none"/>
        </w:rPr>
        <w:t>5</w:t>
      </w:r>
    </w:p>
    <w:p w:rsidRPr="00F65B47" w:rsidR="00304B56" w:rsidP="00F65B47" w:rsidRDefault="00304B56" w14:paraId="2549DD65" w14:textId="2227316A">
      <w:pPr>
        <w:pBdr>
          <w:bottom w:val="single" w:color="auto" w:sz="4" w:space="1"/>
        </w:pBdr>
        <w:tabs>
          <w:tab w:val="left" w:pos="1440"/>
        </w:tabs>
        <w:spacing w:after="0"/>
        <w:rPr>
          <w:rFonts w:ascii="Arial" w:hAnsi="Arial" w:eastAsia="Times New Roman" w:cs="Arial"/>
          <w:b/>
          <w:color w:val="C00000"/>
          <w:kern w:val="0"/>
          <w14:ligatures w14:val="none"/>
        </w:rPr>
      </w:pPr>
      <w:r w:rsidRPr="00F65B47">
        <w:rPr>
          <w:rFonts w:ascii="Arial" w:hAnsi="Arial" w:eastAsia="Times New Roman" w:cs="Arial"/>
          <w:b/>
          <w:color w:val="C00000"/>
          <w:kern w:val="0"/>
          <w14:ligatures w14:val="none"/>
        </w:rPr>
        <w:t xml:space="preserve">Due:  </w:t>
      </w:r>
      <w:r w:rsidRPr="00F65B47">
        <w:rPr>
          <w:rFonts w:ascii="Arial" w:hAnsi="Arial" w:eastAsia="Times New Roman" w:cs="Arial"/>
          <w:b/>
          <w:color w:val="C00000"/>
          <w:kern w:val="0"/>
          <w14:ligatures w14:val="none"/>
        </w:rPr>
        <w:tab/>
      </w:r>
      <w:r w:rsidRPr="00F65B47">
        <w:rPr>
          <w:rFonts w:ascii="Arial" w:hAnsi="Arial" w:eastAsia="Times New Roman" w:cs="Arial"/>
          <w:b/>
          <w:color w:val="C00000"/>
          <w:kern w:val="0"/>
          <w14:ligatures w14:val="none"/>
        </w:rPr>
        <w:t xml:space="preserve">Sunday, </w:t>
      </w:r>
      <w:r w:rsidR="008E5DED">
        <w:rPr>
          <w:rFonts w:ascii="Arial" w:hAnsi="Arial" w:eastAsia="Times New Roman" w:cs="Arial"/>
          <w:b/>
          <w:color w:val="C00000"/>
          <w:kern w:val="0"/>
          <w14:ligatures w14:val="none"/>
        </w:rPr>
        <w:t>September 7</w:t>
      </w:r>
      <w:bookmarkStart w:name="_GoBack" w:id="0"/>
      <w:bookmarkEnd w:id="0"/>
      <w:r w:rsidR="00FE3580">
        <w:rPr>
          <w:rFonts w:ascii="Arial" w:hAnsi="Arial" w:eastAsia="Times New Roman" w:cs="Arial"/>
          <w:b/>
          <w:color w:val="C00000"/>
          <w:kern w:val="0"/>
          <w14:ligatures w14:val="none"/>
        </w:rPr>
        <w:t>,</w:t>
      </w:r>
      <w:r w:rsidRPr="00F65B47">
        <w:rPr>
          <w:rFonts w:ascii="Arial" w:hAnsi="Arial" w:eastAsia="Times New Roman" w:cs="Arial"/>
          <w:b/>
          <w:color w:val="C00000"/>
          <w:kern w:val="0"/>
          <w14:ligatures w14:val="none"/>
        </w:rPr>
        <w:t xml:space="preserve"> 202</w:t>
      </w:r>
      <w:r w:rsidR="00FE3580">
        <w:rPr>
          <w:rFonts w:ascii="Arial" w:hAnsi="Arial" w:eastAsia="Times New Roman" w:cs="Arial"/>
          <w:b/>
          <w:color w:val="C00000"/>
          <w:kern w:val="0"/>
          <w14:ligatures w14:val="none"/>
        </w:rPr>
        <w:t>5</w:t>
      </w:r>
      <w:r w:rsidRPr="00F65B47">
        <w:rPr>
          <w:rFonts w:ascii="Arial" w:hAnsi="Arial" w:eastAsia="Times New Roman" w:cs="Arial"/>
          <w:b/>
          <w:color w:val="C00000"/>
          <w:kern w:val="0"/>
          <w14:ligatures w14:val="none"/>
        </w:rPr>
        <w:t xml:space="preserve"> (NLT 23:59)</w:t>
      </w:r>
    </w:p>
    <w:p w:rsidR="00304B56" w:rsidP="00B3796C" w:rsidRDefault="00304B56" w14:paraId="3C19A6A0" w14:textId="77777777">
      <w:pPr>
        <w:pStyle w:val="ListParagraph"/>
        <w:spacing w:before="240"/>
        <w:ind w:left="0"/>
        <w:rPr>
          <w:b/>
          <w:bCs/>
        </w:rPr>
      </w:pPr>
    </w:p>
    <w:p w:rsidR="00B3796C" w:rsidP="00B3796C" w:rsidRDefault="00B3796C" w14:paraId="119E786A" w14:textId="056CDAFC">
      <w:pPr>
        <w:pStyle w:val="ListParagraph"/>
        <w:spacing w:before="240"/>
        <w:ind w:left="0"/>
        <w:rPr>
          <w:b/>
          <w:bCs/>
        </w:rPr>
      </w:pPr>
      <w:r>
        <w:rPr>
          <w:b/>
          <w:bCs/>
        </w:rPr>
        <w:t>Instructions:</w:t>
      </w:r>
    </w:p>
    <w:p w:rsidR="00B3796C" w:rsidP="00B3796C" w:rsidRDefault="00B3796C" w14:paraId="077E30D6" w14:textId="77777777">
      <w:pPr>
        <w:pStyle w:val="ListParagraph"/>
        <w:numPr>
          <w:ilvl w:val="0"/>
          <w:numId w:val="1"/>
        </w:numPr>
        <w:spacing w:before="120" w:after="0"/>
        <w:ind w:left="360"/>
      </w:pPr>
      <w:r>
        <w:t>Insert your answers into this document (</w:t>
      </w:r>
      <w:r>
        <w:rPr>
          <w:i/>
          <w:iCs/>
        </w:rPr>
        <w:t>text and screenshots</w:t>
      </w:r>
      <w:r>
        <w:t>)</w:t>
      </w:r>
    </w:p>
    <w:p w:rsidR="00B3796C" w:rsidP="00B3796C" w:rsidRDefault="00B3796C" w14:paraId="0F24294F" w14:textId="77777777">
      <w:pPr>
        <w:pStyle w:val="ListParagraph"/>
        <w:numPr>
          <w:ilvl w:val="0"/>
          <w:numId w:val="1"/>
        </w:numPr>
        <w:spacing w:before="120" w:after="0"/>
        <w:ind w:left="360"/>
      </w:pPr>
      <w:r>
        <w:t>Highlight your answers in green (</w:t>
      </w:r>
      <w:r>
        <w:rPr>
          <w:i/>
          <w:iCs/>
        </w:rPr>
        <w:t>text only</w:t>
      </w:r>
      <w:r>
        <w:t>)</w:t>
      </w:r>
    </w:p>
    <w:p w:rsidR="00B3796C" w:rsidP="00B3796C" w:rsidRDefault="00B3796C" w14:paraId="79516B93" w14:textId="77777777">
      <w:pPr>
        <w:pStyle w:val="ListParagraph"/>
        <w:numPr>
          <w:ilvl w:val="0"/>
          <w:numId w:val="1"/>
        </w:numPr>
        <w:spacing w:before="120" w:after="0"/>
        <w:ind w:left="360"/>
      </w:pPr>
      <w:r>
        <w:t>When finished, rename the document (</w:t>
      </w:r>
      <w:r>
        <w:rPr>
          <w:i/>
          <w:iCs/>
        </w:rPr>
        <w:t>please use the naming convention below</w:t>
      </w:r>
      <w:r>
        <w:t xml:space="preserve">) </w:t>
      </w:r>
    </w:p>
    <w:p w:rsidR="00B3796C" w:rsidP="00B3796C" w:rsidRDefault="00B3796C" w14:paraId="4398E93A" w14:textId="77777777">
      <w:pPr>
        <w:pStyle w:val="ListParagraph"/>
        <w:numPr>
          <w:ilvl w:val="0"/>
          <w:numId w:val="1"/>
        </w:numPr>
        <w:spacing w:before="120" w:after="0"/>
        <w:ind w:left="360"/>
      </w:pPr>
      <w:r>
        <w:t>Upload the renamed document to the Moodle assignment</w:t>
      </w:r>
    </w:p>
    <w:p w:rsidR="00B3796C" w:rsidP="002717CF" w:rsidRDefault="00B3796C" w14:paraId="5C38359A" w14:textId="0C56D42B">
      <w:pPr>
        <w:spacing w:before="120"/>
        <w:rPr>
          <w:i/>
          <w:iCs/>
        </w:rPr>
      </w:pPr>
      <w:r>
        <w:rPr>
          <w:b/>
          <w:bCs/>
          <w:color w:val="C00000"/>
        </w:rPr>
        <w:t xml:space="preserve">A2 - </w:t>
      </w:r>
      <w:r w:rsidR="00767FF0">
        <w:rPr>
          <w:b/>
          <w:bCs/>
          <w:color w:val="C00000"/>
        </w:rPr>
        <w:t>L</w:t>
      </w:r>
      <w:r>
        <w:rPr>
          <w:b/>
          <w:bCs/>
          <w:color w:val="C00000"/>
        </w:rPr>
        <w:t xml:space="preserve">ast </w:t>
      </w:r>
      <w:r w:rsidR="00767FF0">
        <w:rPr>
          <w:b/>
          <w:bCs/>
          <w:color w:val="C00000"/>
        </w:rPr>
        <w:t>N</w:t>
      </w:r>
      <w:r>
        <w:rPr>
          <w:b/>
          <w:bCs/>
          <w:color w:val="C00000"/>
        </w:rPr>
        <w:t xml:space="preserve">ame </w:t>
      </w:r>
      <w:r>
        <w:t xml:space="preserve">(e.g., </w:t>
      </w:r>
      <w:r w:rsidRPr="003A69F0">
        <w:rPr>
          <w:b/>
          <w:bCs/>
        </w:rPr>
        <w:t>A2 - Nonnweiler</w:t>
      </w:r>
      <w:r>
        <w:t>)</w:t>
      </w:r>
    </w:p>
    <w:p w:rsidRPr="00F57CCE" w:rsidR="00F57CCE" w:rsidP="00F57CCE" w:rsidRDefault="003E2E9E" w14:paraId="028C4176" w14:textId="056A0C6E">
      <w:pPr>
        <w:spacing w:befor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ercise</w:t>
      </w:r>
      <w:r w:rsidRPr="00F57CCE" w:rsidR="00F57CCE">
        <w:rPr>
          <w:b/>
          <w:bCs/>
          <w:sz w:val="24"/>
          <w:szCs w:val="24"/>
        </w:rPr>
        <w:t xml:space="preserve"> I</w:t>
      </w:r>
      <w:r w:rsidR="000A251C">
        <w:rPr>
          <w:b/>
          <w:bCs/>
          <w:sz w:val="24"/>
          <w:szCs w:val="24"/>
        </w:rPr>
        <w:t xml:space="preserve"> </w:t>
      </w:r>
      <w:r w:rsidR="003321E4">
        <w:rPr>
          <w:b/>
          <w:bCs/>
          <w:sz w:val="24"/>
          <w:szCs w:val="24"/>
        </w:rPr>
        <w:t xml:space="preserve"> </w:t>
      </w:r>
    </w:p>
    <w:p w:rsidR="00CE5B66" w:rsidP="00F57CCE" w:rsidRDefault="00013E90" w14:paraId="10D83B9F" w14:textId="02865895">
      <w:r>
        <w:t xml:space="preserve">Navigate to your home directory and </w:t>
      </w:r>
      <w:r w:rsidR="002E4542">
        <w:t xml:space="preserve">create a subdirectory named </w:t>
      </w:r>
      <w:r w:rsidRPr="00587D52" w:rsidR="002E4542">
        <w:rPr>
          <w:rFonts w:ascii="Courier New" w:hAnsi="Courier New" w:cs="Courier New"/>
          <w:b/>
          <w:bCs/>
        </w:rPr>
        <w:t>Sales</w:t>
      </w:r>
      <w:r w:rsidR="006E6209">
        <w:t xml:space="preserve">, then move so that your current working directory is </w:t>
      </w:r>
      <w:r w:rsidR="00C41A0C">
        <w:t>the Sales directory.</w:t>
      </w:r>
    </w:p>
    <w:p w:rsidR="00C41A0C" w:rsidP="00F57CCE" w:rsidRDefault="00C41A0C" w14:paraId="1B7DC21B" w14:textId="4C33BD42">
      <w:r w:rsidR="54A8EC4A">
        <w:rPr/>
        <w:t>1.1. T</w:t>
      </w:r>
      <w:r w:rsidR="5EF5A1DA">
        <w:rPr/>
        <w:t>ake a screenshot showing your location within the file</w:t>
      </w:r>
      <w:r w:rsidR="2C412727">
        <w:rPr/>
        <w:t xml:space="preserve"> structure.</w:t>
      </w:r>
    </w:p>
    <w:p w:rsidR="00CE5B66" w:rsidP="00F57CCE" w:rsidRDefault="00CE5B66" w14:paraId="46894A85" w14:textId="0B94C190">
      <w:r w:rsidR="12AF7B19">
        <w:drawing>
          <wp:inline wp14:editId="2691DFD2" wp14:anchorId="7C163AED">
            <wp:extent cx="5943600" cy="3714750"/>
            <wp:effectExtent l="0" t="0" r="0" b="0"/>
            <wp:docPr id="145853317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458533176" name=""/>
                    <pic:cNvPicPr/>
                  </pic:nvPicPr>
                  <pic:blipFill>
                    <a:blip xmlns:r="http://schemas.openxmlformats.org/officeDocument/2006/relationships" r:embed="rId191359012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357" w:rsidP="00F57CCE" w:rsidRDefault="00E81357" w14:paraId="7DFE5C19" w14:textId="1543A05B">
      <w:r>
        <w:t xml:space="preserve">1.2. List the commands that you used </w:t>
      </w:r>
      <w:r w:rsidR="003E2E9E">
        <w:t>to</w:t>
      </w:r>
      <w:r w:rsidR="002253E6">
        <w:t xml:space="preserve"> accomplish this task.</w:t>
      </w:r>
    </w:p>
    <w:p w:rsidR="00F57CCE" w:rsidP="5182254B" w:rsidRDefault="00B46E36" w14:textId="21A3C9AE" w14:paraId="08AAC788">
      <w:pPr>
        <w:rPr>
          <w:rFonts w:cs="Calibri" w:cstheme="minorAscii"/>
          <w:color w:val="00B050"/>
        </w:rPr>
      </w:pPr>
      <w:r w:rsidRPr="5182254B" w:rsidR="6997F9CE">
        <w:rPr>
          <w:rFonts w:cs="Calibri" w:cstheme="minorAscii"/>
          <w:w w:val="105"/>
        </w:rPr>
        <w:t xml:space="preserve">Answer:</w:t>
      </w:r>
    </w:p>
    <w:p w:rsidR="00F57CCE" w:rsidP="5182254B" w:rsidRDefault="00B46E36" w14:paraId="7CE54933" w14:textId="75942CEE">
      <w:pPr>
        <w:rPr>
          <w:rFonts w:cs="Calibri" w:cstheme="minorAscii"/>
          <w:color w:val="00B050"/>
        </w:rPr>
      </w:pPr>
      <w:r w:rsidRPr="1DA34E0A" w:rsidR="751BD202">
        <w:rPr>
          <w:rFonts w:cs="Calibri" w:cstheme="minorAscii"/>
          <w:color w:val="00B050"/>
        </w:rPr>
        <w:t>m</w:t>
      </w:r>
      <w:r w:rsidRPr="1DA34E0A" w:rsidR="1C1A3679">
        <w:rPr>
          <w:rFonts w:cs="Calibri" w:cstheme="minorAscii"/>
          <w:color w:val="00B050"/>
        </w:rPr>
        <w:t>kdir</w:t>
      </w:r>
      <w:r w:rsidRPr="1DA34E0A" w:rsidR="3B557263">
        <w:rPr>
          <w:rFonts w:cs="Calibri" w:cstheme="minorAscii"/>
          <w:color w:val="00B050"/>
        </w:rPr>
        <w:t xml:space="preserve"> </w:t>
      </w:r>
      <w:r w:rsidRPr="1DA34E0A" w:rsidR="509CD4DD">
        <w:rPr>
          <w:rFonts w:cs="Calibri" w:cstheme="minorAscii"/>
          <w:color w:val="00B050"/>
        </w:rPr>
        <w:t>Sales</w:t>
      </w:r>
      <w:r w:rsidRPr="1DA34E0A" w:rsidR="02A5AAA4">
        <w:rPr>
          <w:rFonts w:cs="Calibri" w:cstheme="minorAscii"/>
          <w:color w:val="00B050"/>
        </w:rPr>
        <w:t xml:space="preserve"> </w:t>
      </w:r>
    </w:p>
    <w:p w:rsidR="00F57CCE" w:rsidP="1DA34E0A" w:rsidRDefault="00F57CCE" w14:paraId="2E11A901" w14:textId="690A5169">
      <w:pPr>
        <w:rPr>
          <w:color w:val="00B050"/>
        </w:rPr>
      </w:pPr>
      <w:r w:rsidRPr="1DA34E0A" w:rsidR="09671CAB">
        <w:rPr>
          <w:color w:val="00B050"/>
        </w:rPr>
        <w:t>cd Sales</w:t>
      </w:r>
    </w:p>
    <w:p w:rsidR="00F57CCE" w:rsidP="00F57CCE" w:rsidRDefault="0013462B" w14:paraId="5E641682" w14:textId="03727C41">
      <w:r>
        <w:t xml:space="preserve">Create a new file named </w:t>
      </w:r>
      <w:proofErr w:type="spellStart"/>
      <w:r>
        <w:t>Sales.date</w:t>
      </w:r>
      <w:proofErr w:type="spellEnd"/>
      <w:r>
        <w:t xml:space="preserve"> in the Sales subdirectory </w:t>
      </w:r>
      <w:r w:rsidR="00F67B56">
        <w:t xml:space="preserve">by directing the output of the Date utility to the file. </w:t>
      </w:r>
      <w:r w:rsidR="009D1E92">
        <w:t xml:space="preserve">Next, </w:t>
      </w:r>
      <w:r w:rsidR="0000511C">
        <w:t xml:space="preserve">append the </w:t>
      </w:r>
      <w:proofErr w:type="spellStart"/>
      <w:r w:rsidR="0000511C">
        <w:t>Sales.date</w:t>
      </w:r>
      <w:proofErr w:type="spellEnd"/>
      <w:r w:rsidR="0000511C">
        <w:t xml:space="preserve"> file with </w:t>
      </w:r>
      <w:r w:rsidR="00B740FE">
        <w:t>the current month ca</w:t>
      </w:r>
      <w:r w:rsidR="00F336F6">
        <w:t>lendar</w:t>
      </w:r>
    </w:p>
    <w:p w:rsidR="00F336F6" w:rsidP="00F57CCE" w:rsidRDefault="00F336F6" w14:paraId="04477A39" w14:textId="77777777"/>
    <w:p w:rsidR="00F336F6" w:rsidP="00F57CCE" w:rsidRDefault="00F336F6" w14:paraId="3FDFB05E" w14:textId="3A5637F0">
      <w:r w:rsidR="60365114">
        <w:rPr/>
        <w:t xml:space="preserve">1.3. </w:t>
      </w:r>
      <w:r w:rsidR="5105978E">
        <w:rPr/>
        <w:t xml:space="preserve">Verify </w:t>
      </w:r>
      <w:r w:rsidR="1F64413C">
        <w:rPr/>
        <w:t xml:space="preserve">your previous work by taking a screenshot of the </w:t>
      </w:r>
      <w:r w:rsidRPr="1DA34E0A" w:rsidR="1F64413C">
        <w:rPr>
          <w:rFonts w:ascii="Courier New" w:hAnsi="Courier New" w:cs="Courier New"/>
          <w:b w:val="1"/>
          <w:bCs w:val="1"/>
        </w:rPr>
        <w:t>cat</w:t>
      </w:r>
      <w:r w:rsidR="1F64413C">
        <w:rPr/>
        <w:t xml:space="preserve"> command on the </w:t>
      </w:r>
      <w:r w:rsidRPr="1DA34E0A" w:rsidR="1F64413C">
        <w:rPr>
          <w:rFonts w:ascii="Courier New" w:hAnsi="Courier New" w:cs="Courier New"/>
          <w:b w:val="1"/>
          <w:bCs w:val="1"/>
        </w:rPr>
        <w:t>Sales.date</w:t>
      </w:r>
      <w:r w:rsidR="1F64413C">
        <w:rPr/>
        <w:t xml:space="preserve"> file.</w:t>
      </w:r>
    </w:p>
    <w:p w:rsidR="00086F59" w:rsidP="00F57CCE" w:rsidRDefault="00086F59" w14:paraId="39246E51" w14:textId="57D7F263">
      <w:r w:rsidR="79515EF1">
        <w:drawing>
          <wp:inline wp14:editId="41A79420" wp14:anchorId="695813A4">
            <wp:extent cx="5943600" cy="3714750"/>
            <wp:effectExtent l="0" t="0" r="0" b="0"/>
            <wp:docPr id="105329740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053297406" name=""/>
                    <pic:cNvPicPr/>
                  </pic:nvPicPr>
                  <pic:blipFill>
                    <a:blip xmlns:r="http://schemas.openxmlformats.org/officeDocument/2006/relationships" r:embed="rId29294699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57CCE" w:rsidR="00F57CCE" w:rsidP="00F57CCE" w:rsidRDefault="00F57CCE" w14:paraId="4764B237" w14:textId="74E46437">
      <w:pPr>
        <w:spacing w:before="360"/>
        <w:rPr>
          <w:b/>
          <w:bCs/>
          <w:sz w:val="24"/>
          <w:szCs w:val="24"/>
        </w:rPr>
      </w:pPr>
      <w:r w:rsidRPr="00F57CCE">
        <w:rPr>
          <w:b/>
          <w:bCs/>
          <w:sz w:val="24"/>
          <w:szCs w:val="24"/>
        </w:rPr>
        <w:t>Exercise II</w:t>
      </w:r>
    </w:p>
    <w:p w:rsidR="00F57CCE" w:rsidP="00F57CCE" w:rsidRDefault="00F57CCE" w14:paraId="48D8AE85" w14:textId="1950195C">
      <w:r>
        <w:t>Create the following files in your home directory with the following content:</w:t>
      </w:r>
    </w:p>
    <w:p w:rsidRPr="00F57CCE" w:rsidR="00F57CCE" w:rsidP="00C50252" w:rsidRDefault="00F57CCE" w14:paraId="4E762AE5" w14:textId="1796266B">
      <w:pPr>
        <w:tabs>
          <w:tab w:val="left" w:pos="4050"/>
        </w:tabs>
        <w:spacing w:before="240"/>
        <w:ind w:left="720" w:firstLine="720"/>
        <w:rPr>
          <w:b/>
          <w:bCs/>
        </w:rPr>
      </w:pPr>
      <w:r w:rsidRPr="00F57CCE">
        <w:rPr>
          <w:b/>
          <w:bCs/>
        </w:rPr>
        <w:t>Filename</w:t>
      </w:r>
      <w:r w:rsidRPr="00F57CCE">
        <w:rPr>
          <w:b/>
          <w:bCs/>
        </w:rPr>
        <w:tab/>
      </w:r>
      <w:r w:rsidRPr="00F57CCE">
        <w:rPr>
          <w:b/>
          <w:bCs/>
        </w:rPr>
        <w:t>File Content</w:t>
      </w:r>
    </w:p>
    <w:p w:rsidR="00F57CCE" w:rsidP="00061A34" w:rsidRDefault="00F57CCE" w14:paraId="265873C7" w14:textId="0EDC7D98">
      <w:pPr>
        <w:tabs>
          <w:tab w:val="left" w:pos="4050"/>
        </w:tabs>
        <w:spacing w:after="0"/>
        <w:ind w:left="720" w:firstLine="720"/>
      </w:pPr>
      <w:proofErr w:type="spellStart"/>
      <w:r w:rsidRPr="003E2E9E">
        <w:rPr>
          <w:rFonts w:ascii="Courier New" w:hAnsi="Courier New" w:cs="Courier New"/>
          <w:b/>
          <w:bCs/>
        </w:rPr>
        <w:t>Car</w:t>
      </w:r>
      <w:r w:rsidR="00C5563E">
        <w:rPr>
          <w:rFonts w:ascii="Courier New" w:hAnsi="Courier New" w:cs="Courier New"/>
          <w:b/>
          <w:bCs/>
        </w:rPr>
        <w:t>_</w:t>
      </w:r>
      <w:r w:rsidR="00B260F8">
        <w:rPr>
          <w:rFonts w:ascii="Courier New" w:hAnsi="Courier New" w:cs="Courier New"/>
          <w:b/>
          <w:bCs/>
        </w:rPr>
        <w:t>I</w:t>
      </w:r>
      <w:r w:rsidRPr="003E2E9E">
        <w:rPr>
          <w:rFonts w:ascii="Courier New" w:hAnsi="Courier New" w:cs="Courier New"/>
          <w:b/>
          <w:bCs/>
        </w:rPr>
        <w:t>nsurance</w:t>
      </w:r>
      <w:proofErr w:type="spellEnd"/>
      <w:r>
        <w:tab/>
      </w:r>
      <w:r>
        <w:t>All current online users</w:t>
      </w:r>
    </w:p>
    <w:p w:rsidR="00F57CCE" w:rsidP="00061A34" w:rsidRDefault="00F57CCE" w14:paraId="2A5E51F1" w14:textId="74FEBD65">
      <w:pPr>
        <w:tabs>
          <w:tab w:val="left" w:pos="4050"/>
        </w:tabs>
        <w:spacing w:after="0"/>
        <w:ind w:left="720" w:firstLine="720"/>
      </w:pPr>
      <w:proofErr w:type="spellStart"/>
      <w:r w:rsidRPr="00B260F8">
        <w:rPr>
          <w:rFonts w:ascii="Courier New" w:hAnsi="Courier New" w:cs="Courier New"/>
          <w:b/>
          <w:bCs/>
        </w:rPr>
        <w:t>Travel</w:t>
      </w:r>
      <w:r w:rsidR="00C5563E">
        <w:rPr>
          <w:rFonts w:ascii="Courier New" w:hAnsi="Courier New" w:cs="Courier New"/>
          <w:b/>
          <w:bCs/>
        </w:rPr>
        <w:t>_</w:t>
      </w:r>
      <w:r w:rsidR="00B260F8">
        <w:rPr>
          <w:rFonts w:ascii="Courier New" w:hAnsi="Courier New" w:cs="Courier New"/>
          <w:b/>
          <w:bCs/>
        </w:rPr>
        <w:t>I</w:t>
      </w:r>
      <w:r w:rsidRPr="00B260F8">
        <w:rPr>
          <w:rFonts w:ascii="Courier New" w:hAnsi="Courier New" w:cs="Courier New"/>
          <w:b/>
          <w:bCs/>
        </w:rPr>
        <w:t>nsurance</w:t>
      </w:r>
      <w:proofErr w:type="spellEnd"/>
      <w:r>
        <w:tab/>
      </w:r>
      <w:r>
        <w:t>Current date</w:t>
      </w:r>
    </w:p>
    <w:p w:rsidR="00F57CCE" w:rsidP="00061A34" w:rsidRDefault="00F57CCE" w14:paraId="7F7A4A50" w14:textId="0FC89B7E">
      <w:pPr>
        <w:tabs>
          <w:tab w:val="left" w:pos="4050"/>
        </w:tabs>
        <w:spacing w:after="0"/>
        <w:ind w:left="720" w:firstLine="720"/>
      </w:pPr>
      <w:proofErr w:type="spellStart"/>
      <w:r w:rsidRPr="00B260F8">
        <w:rPr>
          <w:rFonts w:ascii="Courier New" w:hAnsi="Courier New" w:cs="Courier New"/>
          <w:b/>
          <w:bCs/>
        </w:rPr>
        <w:t>House</w:t>
      </w:r>
      <w:r w:rsidR="00C5563E">
        <w:rPr>
          <w:rFonts w:ascii="Courier New" w:hAnsi="Courier New" w:cs="Courier New"/>
          <w:b/>
          <w:bCs/>
        </w:rPr>
        <w:t>_</w:t>
      </w:r>
      <w:r w:rsidR="00B260F8">
        <w:rPr>
          <w:rFonts w:ascii="Courier New" w:hAnsi="Courier New" w:cs="Courier New"/>
          <w:b/>
          <w:bCs/>
        </w:rPr>
        <w:t>I</w:t>
      </w:r>
      <w:r w:rsidRPr="00B260F8">
        <w:rPr>
          <w:rFonts w:ascii="Courier New" w:hAnsi="Courier New" w:cs="Courier New"/>
          <w:b/>
          <w:bCs/>
        </w:rPr>
        <w:t>nsurance</w:t>
      </w:r>
      <w:proofErr w:type="spellEnd"/>
      <w:r>
        <w:tab/>
      </w:r>
      <w:r w:rsidR="00061A34">
        <w:t>February</w:t>
      </w:r>
      <w:r>
        <w:t xml:space="preserve"> 202</w:t>
      </w:r>
      <w:r w:rsidR="00061A34">
        <w:t>4</w:t>
      </w:r>
      <w:r>
        <w:t xml:space="preserve"> calendar</w:t>
      </w:r>
    </w:p>
    <w:p w:rsidR="00F57CCE" w:rsidP="00061A34" w:rsidRDefault="00F57CCE" w14:paraId="1181CF02" w14:textId="0FA82D1C">
      <w:pPr>
        <w:tabs>
          <w:tab w:val="left" w:pos="4050"/>
        </w:tabs>
        <w:spacing w:after="0"/>
        <w:ind w:left="720" w:firstLine="720"/>
      </w:pPr>
      <w:proofErr w:type="spellStart"/>
      <w:r w:rsidRPr="00B260F8">
        <w:rPr>
          <w:rFonts w:ascii="Courier New" w:hAnsi="Courier New" w:cs="Courier New"/>
          <w:b/>
          <w:bCs/>
        </w:rPr>
        <w:t>Life_</w:t>
      </w:r>
      <w:r w:rsidR="00B260F8">
        <w:rPr>
          <w:rFonts w:ascii="Courier New" w:hAnsi="Courier New" w:cs="Courier New"/>
          <w:b/>
          <w:bCs/>
        </w:rPr>
        <w:t>I</w:t>
      </w:r>
      <w:r w:rsidRPr="00B260F8">
        <w:rPr>
          <w:rFonts w:ascii="Courier New" w:hAnsi="Courier New" w:cs="Courier New"/>
          <w:b/>
          <w:bCs/>
        </w:rPr>
        <w:t>nsurance</w:t>
      </w:r>
      <w:proofErr w:type="spellEnd"/>
      <w:r>
        <w:tab/>
      </w:r>
      <w:r>
        <w:t>List of all files in the current directory</w:t>
      </w:r>
    </w:p>
    <w:p w:rsidR="00F57CCE" w:rsidP="00F57CCE" w:rsidRDefault="00F57CCE" w14:paraId="3BEF4197" w14:textId="1C21282C">
      <w:pPr>
        <w:tabs>
          <w:tab w:val="left" w:pos="4050"/>
        </w:tabs>
        <w:ind w:left="1440"/>
      </w:pPr>
      <w:proofErr w:type="spellStart"/>
      <w:r w:rsidRPr="00B260F8">
        <w:rPr>
          <w:rFonts w:ascii="Courier New" w:hAnsi="Courier New" w:cs="Courier New"/>
          <w:b/>
          <w:bCs/>
        </w:rPr>
        <w:t>Health_</w:t>
      </w:r>
      <w:r w:rsidR="00B260F8">
        <w:rPr>
          <w:rFonts w:ascii="Courier New" w:hAnsi="Courier New" w:cs="Courier New"/>
          <w:b/>
          <w:bCs/>
        </w:rPr>
        <w:t>I</w:t>
      </w:r>
      <w:r w:rsidRPr="00B260F8">
        <w:rPr>
          <w:rFonts w:ascii="Courier New" w:hAnsi="Courier New" w:cs="Courier New"/>
          <w:b/>
          <w:bCs/>
        </w:rPr>
        <w:t>nsurance</w:t>
      </w:r>
      <w:proofErr w:type="spellEnd"/>
      <w:r>
        <w:tab/>
      </w:r>
      <w:r>
        <w:t>List of all processes associated with your login account</w:t>
      </w:r>
    </w:p>
    <w:p w:rsidR="00E77095" w:rsidP="00E77095" w:rsidRDefault="00E77095" w14:paraId="1F5C2C61" w14:textId="6E402E9C">
      <w:r w:rsidR="21D4F518">
        <w:rPr/>
        <w:t xml:space="preserve">2.1. Take a screenshot showing the contents of </w:t>
      </w:r>
      <w:r w:rsidRPr="1DA34E0A" w:rsidR="21D4F518">
        <w:rPr>
          <w:rFonts w:ascii="Courier New" w:hAnsi="Courier New" w:cs="Courier New"/>
          <w:b w:val="1"/>
          <w:bCs w:val="1"/>
        </w:rPr>
        <w:t>Car</w:t>
      </w:r>
      <w:r w:rsidRPr="1DA34E0A" w:rsidR="21D4F518">
        <w:rPr>
          <w:rFonts w:ascii="Courier New" w:hAnsi="Courier New" w:cs="Courier New"/>
          <w:b w:val="1"/>
          <w:bCs w:val="1"/>
        </w:rPr>
        <w:t>_I</w:t>
      </w:r>
      <w:r w:rsidRPr="1DA34E0A" w:rsidR="21D4F518">
        <w:rPr>
          <w:rFonts w:ascii="Courier New" w:hAnsi="Courier New" w:cs="Courier New"/>
          <w:b w:val="1"/>
          <w:bCs w:val="1"/>
        </w:rPr>
        <w:t>nsurance</w:t>
      </w:r>
      <w:r w:rsidR="21D4F518">
        <w:rPr/>
        <w:t>.</w:t>
      </w:r>
    </w:p>
    <w:p w:rsidR="00F57CCE" w:rsidP="00F57CCE" w:rsidRDefault="00F57CCE" w14:paraId="120767B8" w14:textId="6CAC354C">
      <w:r w:rsidR="55C7BEBF">
        <w:drawing>
          <wp:inline wp14:editId="3CB42507" wp14:anchorId="320F821C">
            <wp:extent cx="5943600" cy="3714750"/>
            <wp:effectExtent l="0" t="0" r="0" b="0"/>
            <wp:docPr id="172916793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729167939" name=""/>
                    <pic:cNvPicPr/>
                  </pic:nvPicPr>
                  <pic:blipFill>
                    <a:blip xmlns:r="http://schemas.openxmlformats.org/officeDocument/2006/relationships" r:embed="rId195723685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095" w:rsidP="00E77095" w:rsidRDefault="00E77095" w14:paraId="3C9D3630" w14:textId="71AF0C77">
      <w:r w:rsidR="21D4F518">
        <w:rPr/>
        <w:t xml:space="preserve">2.2. Take a screenshot showing the contents of </w:t>
      </w:r>
      <w:r w:rsidRPr="1DA34E0A" w:rsidR="21D4F518">
        <w:rPr>
          <w:rFonts w:ascii="Courier New" w:hAnsi="Courier New" w:cs="Courier New"/>
          <w:b w:val="1"/>
          <w:bCs w:val="1"/>
        </w:rPr>
        <w:t>Travel</w:t>
      </w:r>
      <w:r w:rsidRPr="1DA34E0A" w:rsidR="21D4F518">
        <w:rPr>
          <w:rFonts w:ascii="Courier New" w:hAnsi="Courier New" w:cs="Courier New"/>
          <w:b w:val="1"/>
          <w:bCs w:val="1"/>
        </w:rPr>
        <w:t>_I</w:t>
      </w:r>
      <w:r w:rsidRPr="1DA34E0A" w:rsidR="21D4F518">
        <w:rPr>
          <w:rFonts w:ascii="Courier New" w:hAnsi="Courier New" w:cs="Courier New"/>
          <w:b w:val="1"/>
          <w:bCs w:val="1"/>
        </w:rPr>
        <w:t>nsurance</w:t>
      </w:r>
      <w:r w:rsidR="21D4F518">
        <w:rPr/>
        <w:t>.</w:t>
      </w:r>
    </w:p>
    <w:p w:rsidR="00E77095" w:rsidP="00F57CCE" w:rsidRDefault="00E77095" w14:paraId="27FD5471" w14:textId="54B991E6">
      <w:r w:rsidR="20C3E3D9">
        <w:drawing>
          <wp:inline wp14:editId="04DEB9F5" wp14:anchorId="36DFF977">
            <wp:extent cx="5943600" cy="3714750"/>
            <wp:effectExtent l="0" t="0" r="0" b="0"/>
            <wp:docPr id="489110973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89110973" name=""/>
                    <pic:cNvPicPr/>
                  </pic:nvPicPr>
                  <pic:blipFill>
                    <a:blip xmlns:r="http://schemas.openxmlformats.org/officeDocument/2006/relationships" r:embed="rId96546636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095" w:rsidP="00E77095" w:rsidRDefault="00E77095" w14:paraId="3054596C" w14:textId="19A28A7B">
      <w:r w:rsidR="21D4F518">
        <w:rPr/>
        <w:t xml:space="preserve">2.3. Take a screenshot showing the contents of </w:t>
      </w:r>
      <w:r w:rsidRPr="1DA34E0A" w:rsidR="21D4F518">
        <w:rPr>
          <w:rFonts w:ascii="Courier New" w:hAnsi="Courier New" w:cs="Courier New"/>
          <w:b w:val="1"/>
          <w:bCs w:val="1"/>
        </w:rPr>
        <w:t>House</w:t>
      </w:r>
      <w:r w:rsidRPr="1DA34E0A" w:rsidR="21D4F518">
        <w:rPr>
          <w:rFonts w:ascii="Courier New" w:hAnsi="Courier New" w:cs="Courier New"/>
          <w:b w:val="1"/>
          <w:bCs w:val="1"/>
        </w:rPr>
        <w:t>_I</w:t>
      </w:r>
      <w:r w:rsidRPr="1DA34E0A" w:rsidR="21D4F518">
        <w:rPr>
          <w:rFonts w:ascii="Courier New" w:hAnsi="Courier New" w:cs="Courier New"/>
          <w:b w:val="1"/>
          <w:bCs w:val="1"/>
        </w:rPr>
        <w:t>nsurance</w:t>
      </w:r>
      <w:r w:rsidR="21D4F518">
        <w:rPr/>
        <w:t>.</w:t>
      </w:r>
    </w:p>
    <w:p w:rsidR="00E77095" w:rsidP="00F57CCE" w:rsidRDefault="00E77095" w14:paraId="7786ABBF" w14:textId="3C8846DF">
      <w:r w:rsidR="027D4455">
        <w:drawing>
          <wp:inline wp14:editId="7B85F321" wp14:anchorId="752F1921">
            <wp:extent cx="5943600" cy="3714750"/>
            <wp:effectExtent l="0" t="0" r="0" b="0"/>
            <wp:docPr id="79480362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794803620" name=""/>
                    <pic:cNvPicPr/>
                  </pic:nvPicPr>
                  <pic:blipFill>
                    <a:blip xmlns:r="http://schemas.openxmlformats.org/officeDocument/2006/relationships" r:embed="rId118857713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405CF" w:rsidR="00E77095" w:rsidP="00E77095" w:rsidRDefault="00E77095" w14:paraId="14E62A23" w14:textId="60A2E878">
      <w:pPr/>
      <w:r w:rsidR="21D4F518">
        <w:rPr/>
        <w:t>2.4. Take a screenshot showing the con</w:t>
      </w:r>
      <w:r w:rsidR="21D4F518">
        <w:rPr/>
        <w:t xml:space="preserve">tents of </w:t>
      </w:r>
      <w:r w:rsidRPr="1DA34E0A" w:rsidR="21D4F518">
        <w:rPr>
          <w:rFonts w:ascii="Courier New" w:hAnsi="Courier New" w:cs="Courier New"/>
          <w:b w:val="1"/>
          <w:bCs w:val="1"/>
        </w:rPr>
        <w:t>Life_</w:t>
      </w:r>
      <w:r w:rsidRPr="1DA34E0A" w:rsidR="21D4F518">
        <w:rPr>
          <w:rFonts w:ascii="Courier New" w:hAnsi="Courier New" w:cs="Courier New"/>
          <w:b w:val="1"/>
          <w:bCs w:val="1"/>
        </w:rPr>
        <w:t>I</w:t>
      </w:r>
      <w:r w:rsidRPr="1DA34E0A" w:rsidR="21D4F518">
        <w:rPr>
          <w:rFonts w:ascii="Courier New" w:hAnsi="Courier New" w:cs="Courier New"/>
          <w:b w:val="1"/>
          <w:bCs w:val="1"/>
        </w:rPr>
        <w:t>nsurance</w:t>
      </w:r>
      <w:r w:rsidR="21D4F518">
        <w:rPr/>
        <w:t>.</w:t>
      </w:r>
    </w:p>
    <w:p w:rsidR="00E77095" w:rsidP="00F57CCE" w:rsidRDefault="00E77095" w14:paraId="7EA6F1BE" w14:textId="3A7DC64F">
      <w:r w:rsidR="0D04469D">
        <w:drawing>
          <wp:inline wp14:editId="5AB34D64" wp14:anchorId="2DB2D852">
            <wp:extent cx="5943600" cy="3714750"/>
            <wp:effectExtent l="0" t="0" r="0" b="0"/>
            <wp:docPr id="476935958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76935958" name=""/>
                    <pic:cNvPicPr/>
                  </pic:nvPicPr>
                  <pic:blipFill>
                    <a:blip xmlns:r="http://schemas.openxmlformats.org/officeDocument/2006/relationships" r:embed="rId5873125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095" w:rsidP="00E77095" w:rsidRDefault="00E77095" w14:paraId="4D077755" w14:textId="21BD0624">
      <w:r w:rsidR="21D4F518">
        <w:rPr/>
        <w:t xml:space="preserve">2.5. Take a screenshot showing the contents of </w:t>
      </w:r>
      <w:r w:rsidRPr="1DA34E0A" w:rsidR="21D4F518">
        <w:rPr>
          <w:rFonts w:ascii="Courier New" w:hAnsi="Courier New" w:cs="Courier New"/>
          <w:b w:val="1"/>
          <w:bCs w:val="1"/>
        </w:rPr>
        <w:t>Health_</w:t>
      </w:r>
      <w:r w:rsidRPr="1DA34E0A" w:rsidR="21D4F518">
        <w:rPr>
          <w:rFonts w:ascii="Courier New" w:hAnsi="Courier New" w:cs="Courier New"/>
          <w:b w:val="1"/>
          <w:bCs w:val="1"/>
        </w:rPr>
        <w:t>I</w:t>
      </w:r>
      <w:r w:rsidRPr="1DA34E0A" w:rsidR="21D4F518">
        <w:rPr>
          <w:rFonts w:ascii="Courier New" w:hAnsi="Courier New" w:cs="Courier New"/>
          <w:b w:val="1"/>
          <w:bCs w:val="1"/>
        </w:rPr>
        <w:t>nsurance</w:t>
      </w:r>
      <w:r w:rsidR="21D4F518">
        <w:rPr/>
        <w:t>.</w:t>
      </w:r>
    </w:p>
    <w:p w:rsidR="00E77095" w:rsidP="1DA34E0A" w:rsidRDefault="00E77095" w14:paraId="2F751A8E" w14:textId="5C8DE92B">
      <w:pPr>
        <w:bidi w:val="0"/>
        <w:spacing w:before="0" w:beforeAutospacing="off" w:after="120" w:afterAutospacing="off" w:line="240" w:lineRule="auto"/>
        <w:ind w:left="0" w:right="0"/>
        <w:jc w:val="left"/>
      </w:pPr>
      <w:r w:rsidR="2EE00C43">
        <w:drawing>
          <wp:inline wp14:editId="32410278" wp14:anchorId="63D2B27D">
            <wp:extent cx="5943600" cy="3714750"/>
            <wp:effectExtent l="0" t="0" r="0" b="0"/>
            <wp:docPr id="1477525212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477525212" name=""/>
                    <pic:cNvPicPr/>
                  </pic:nvPicPr>
                  <pic:blipFill>
                    <a:blip xmlns:r="http://schemas.openxmlformats.org/officeDocument/2006/relationships" r:embed="rId90737687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E386D" w:rsidR="00F57CCE" w:rsidP="00F57CCE" w:rsidRDefault="00F57CCE" w14:paraId="6A1092EF" w14:textId="16FD3F1D">
      <w:pPr>
        <w:rPr>
          <w:rFonts w:cstheme="minorHAnsi"/>
        </w:rPr>
      </w:pPr>
      <w:r>
        <w:t xml:space="preserve">Copy the </w:t>
      </w:r>
      <w:proofErr w:type="spellStart"/>
      <w:r w:rsidRPr="003E2E9E" w:rsidR="008914B2">
        <w:rPr>
          <w:rFonts w:ascii="Courier New" w:hAnsi="Courier New" w:cs="Courier New"/>
          <w:b/>
          <w:bCs/>
        </w:rPr>
        <w:t>Car</w:t>
      </w:r>
      <w:r w:rsidR="008914B2">
        <w:rPr>
          <w:rFonts w:ascii="Courier New" w:hAnsi="Courier New" w:cs="Courier New"/>
          <w:b/>
          <w:bCs/>
        </w:rPr>
        <w:t>_I</w:t>
      </w:r>
      <w:r w:rsidRPr="003E2E9E" w:rsidR="008914B2">
        <w:rPr>
          <w:rFonts w:ascii="Courier New" w:hAnsi="Courier New" w:cs="Courier New"/>
          <w:b/>
          <w:bCs/>
        </w:rPr>
        <w:t>nsurance</w:t>
      </w:r>
      <w:proofErr w:type="spellEnd"/>
      <w:r w:rsidR="008914B2">
        <w:t xml:space="preserve"> </w:t>
      </w:r>
      <w:r>
        <w:t xml:space="preserve">file to the Sales subdirectory that you created above. Next, rename the </w:t>
      </w:r>
      <w:proofErr w:type="spellStart"/>
      <w:r w:rsidRPr="00B260F8" w:rsidR="00B209D5">
        <w:rPr>
          <w:rFonts w:ascii="Courier New" w:hAnsi="Courier New" w:cs="Courier New"/>
          <w:b/>
          <w:bCs/>
        </w:rPr>
        <w:t>House</w:t>
      </w:r>
      <w:r w:rsidR="00B209D5">
        <w:rPr>
          <w:rFonts w:ascii="Courier New" w:hAnsi="Courier New" w:cs="Courier New"/>
          <w:b/>
          <w:bCs/>
        </w:rPr>
        <w:t>_I</w:t>
      </w:r>
      <w:r w:rsidRPr="00B260F8" w:rsidR="00B209D5">
        <w:rPr>
          <w:rFonts w:ascii="Courier New" w:hAnsi="Courier New" w:cs="Courier New"/>
          <w:b/>
          <w:bCs/>
        </w:rPr>
        <w:t>nsurance</w:t>
      </w:r>
      <w:proofErr w:type="spellEnd"/>
      <w:r w:rsidR="00B209D5">
        <w:t xml:space="preserve"> </w:t>
      </w:r>
      <w:r>
        <w:t xml:space="preserve">file to </w:t>
      </w:r>
      <w:r w:rsidRPr="00B260F8" w:rsidR="00B209D5">
        <w:rPr>
          <w:rFonts w:ascii="Courier New" w:hAnsi="Courier New" w:cs="Courier New"/>
          <w:b/>
          <w:bCs/>
        </w:rPr>
        <w:t>House</w:t>
      </w:r>
      <w:r w:rsidR="00A24205">
        <w:rPr>
          <w:rFonts w:ascii="Courier New" w:hAnsi="Courier New" w:cs="Courier New"/>
          <w:b/>
          <w:bCs/>
        </w:rPr>
        <w:t>.</w:t>
      </w:r>
      <w:r w:rsidR="00DE386D">
        <w:rPr>
          <w:rFonts w:cstheme="minorHAnsi"/>
        </w:rPr>
        <w:t xml:space="preserve"> Lastly, remove the </w:t>
      </w:r>
      <w:proofErr w:type="spellStart"/>
      <w:r w:rsidRPr="00F411CF" w:rsidR="00DE386D">
        <w:rPr>
          <w:rFonts w:ascii="Courier New" w:hAnsi="Courier New" w:cs="Courier New"/>
          <w:b/>
          <w:bCs/>
        </w:rPr>
        <w:t>Health_</w:t>
      </w:r>
      <w:r w:rsidR="00496D7D">
        <w:rPr>
          <w:rFonts w:ascii="Courier New" w:hAnsi="Courier New" w:cs="Courier New"/>
          <w:b/>
          <w:bCs/>
        </w:rPr>
        <w:t>I</w:t>
      </w:r>
      <w:r w:rsidRPr="00F411CF" w:rsidR="00DE386D">
        <w:rPr>
          <w:rFonts w:ascii="Courier New" w:hAnsi="Courier New" w:cs="Courier New"/>
          <w:b/>
          <w:bCs/>
        </w:rPr>
        <w:t>nsurance</w:t>
      </w:r>
      <w:proofErr w:type="spellEnd"/>
      <w:r w:rsidR="00DE386D">
        <w:rPr>
          <w:rFonts w:cstheme="minorHAnsi"/>
        </w:rPr>
        <w:t xml:space="preserve"> file with a confirmation. W</w:t>
      </w:r>
      <w:r w:rsidR="003241BF">
        <w:rPr>
          <w:rFonts w:cstheme="minorHAnsi"/>
        </w:rPr>
        <w:t xml:space="preserve">hat is the argument used to </w:t>
      </w:r>
      <w:r w:rsidR="00496D7D">
        <w:rPr>
          <w:rFonts w:cstheme="minorHAnsi"/>
        </w:rPr>
        <w:t>prompt</w:t>
      </w:r>
      <w:r w:rsidR="003241BF">
        <w:rPr>
          <w:rFonts w:cstheme="minorHAnsi"/>
        </w:rPr>
        <w:t xml:space="preserve"> a confirmation?</w:t>
      </w:r>
    </w:p>
    <w:p w:rsidR="003241BF" w:rsidP="5182254B" w:rsidRDefault="00F411CF" w14:paraId="2900D130" w14:textId="309FF548">
      <w:pPr>
        <w:rPr>
          <w:rFonts w:cs="Calibri" w:cstheme="minorAscii"/>
        </w:rPr>
      </w:pPr>
      <w:r w:rsidRPr="5182254B" w:rsidR="06634164">
        <w:rPr>
          <w:rFonts w:cs="Calibri" w:cstheme="minorAscii"/>
          <w:w w:val="105"/>
        </w:rPr>
        <w:t xml:space="preserve">2.6. </w:t>
      </w:r>
      <w:r w:rsidRPr="5182254B" w:rsidR="440CDB88">
        <w:rPr>
          <w:rFonts w:cs="Calibri" w:cstheme="minorAscii"/>
          <w:w w:val="105"/>
        </w:rPr>
        <w:t xml:space="preserve">Answer: </w:t>
      </w:r>
      <w:r w:rsidRPr="5182254B" w:rsidR="6968C786">
        <w:rPr>
          <w:rFonts w:cs="Calibri" w:cstheme="minorAscii"/>
          <w:color w:val="00B050"/>
          <w:w w:val="105"/>
        </w:rPr>
        <w:t xml:space="preserve">-i</w:t>
      </w:r>
    </w:p>
    <w:p w:rsidR="00F57CCE" w:rsidP="00F57CCE" w:rsidRDefault="00F57CCE" w14:paraId="3E522CBE" w14:textId="77777777"/>
    <w:p w:rsidR="00BB2102" w:rsidP="00F57CCE" w:rsidRDefault="00BB2102" w14:paraId="16264508" w14:textId="74816015">
      <w:r>
        <w:t xml:space="preserve">Verify your previous work by taking a screenshot </w:t>
      </w:r>
      <w:r w:rsidR="00C22599">
        <w:t xml:space="preserve">of </w:t>
      </w:r>
      <w:r w:rsidR="005009DB">
        <w:t xml:space="preserve">the directory list command for </w:t>
      </w:r>
      <w:r w:rsidR="00496D7D">
        <w:t>your</w:t>
      </w:r>
      <w:r w:rsidR="005554EC">
        <w:t xml:space="preserve"> a.)</w:t>
      </w:r>
      <w:r w:rsidR="00496D7D">
        <w:t xml:space="preserve"> home directory and the </w:t>
      </w:r>
      <w:r w:rsidR="00B30FCF">
        <w:t xml:space="preserve">b.) </w:t>
      </w:r>
      <w:r w:rsidR="00496D7D">
        <w:t>Sales subdirectory.</w:t>
      </w:r>
    </w:p>
    <w:p w:rsidR="00B30FCF" w:rsidP="00B30FCF" w:rsidRDefault="00B30FCF" w14:paraId="6DEFC059" w14:textId="52E0B519">
      <w:r w:rsidR="1D432713">
        <w:rPr/>
        <w:t>2.7. a.) home directory</w:t>
      </w:r>
    </w:p>
    <w:p w:rsidR="00B30FCF" w:rsidP="00F57CCE" w:rsidRDefault="00B30FCF" w14:paraId="2D017FD1" w14:textId="6D198F78">
      <w:r w:rsidR="2B07FFFD">
        <w:drawing>
          <wp:inline wp14:editId="3CCD83A7" wp14:anchorId="1FB6F102">
            <wp:extent cx="5943600" cy="3714750"/>
            <wp:effectExtent l="0" t="0" r="0" b="0"/>
            <wp:docPr id="332249298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332249298" name=""/>
                    <pic:cNvPicPr/>
                  </pic:nvPicPr>
                  <pic:blipFill>
                    <a:blip xmlns:r="http://schemas.openxmlformats.org/officeDocument/2006/relationships" r:embed="rId74896517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FCF" w:rsidP="00F57CCE" w:rsidRDefault="00B30FCF" w14:paraId="69CB6776" w14:textId="3F3360E9">
      <w:r w:rsidR="1D432713">
        <w:rPr/>
        <w:t>2.8. b.) Sales subdirectory</w:t>
      </w:r>
    </w:p>
    <w:p w:rsidR="00F57CCE" w:rsidP="5182254B" w:rsidRDefault="00F57CCE" w14:paraId="6AF1AD05" w14:textId="681243E0">
      <w:pPr/>
      <w:r w:rsidR="089C6550">
        <w:drawing>
          <wp:inline wp14:editId="0F421956" wp14:anchorId="6D403AB8">
            <wp:extent cx="5943600" cy="3714750"/>
            <wp:effectExtent l="0" t="0" r="0" b="0"/>
            <wp:docPr id="381716863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381716863" name=""/>
                    <pic:cNvPicPr/>
                  </pic:nvPicPr>
                  <pic:blipFill>
                    <a:blip xmlns:r="http://schemas.openxmlformats.org/officeDocument/2006/relationships" r:embed="rId3644192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CCE" w:rsidP="00F57CCE" w:rsidRDefault="008F548E" w14:paraId="2FBDA166" w14:textId="70E456E0">
      <w:r>
        <w:t>2.9</w:t>
      </w:r>
      <w:r w:rsidR="00F57CCE">
        <w:t>.</w:t>
      </w:r>
      <w:r w:rsidR="00C50252">
        <w:t xml:space="preserve">  </w:t>
      </w:r>
      <w:r w:rsidR="00F57CCE">
        <w:t xml:space="preserve">Attempt to print the </w:t>
      </w:r>
      <w:proofErr w:type="spellStart"/>
      <w:r w:rsidRPr="008F548E" w:rsidR="00F57CCE">
        <w:rPr>
          <w:rFonts w:ascii="Courier New" w:hAnsi="Courier New" w:cs="Courier New"/>
          <w:b/>
          <w:bCs/>
        </w:rPr>
        <w:t>Life_insurance</w:t>
      </w:r>
      <w:proofErr w:type="spellEnd"/>
      <w:r w:rsidR="00F57CCE">
        <w:t xml:space="preserve"> file to a printer that you specify. (</w:t>
      </w:r>
      <w:r w:rsidRPr="00C50252" w:rsidR="00F57CCE">
        <w:rPr>
          <w:i/>
          <w:iCs/>
        </w:rPr>
        <w:t xml:space="preserve">Note: sending a file to a printer is not covered in the first two sections of TestOut. </w:t>
      </w:r>
      <w:r w:rsidR="00C50252">
        <w:rPr>
          <w:i/>
          <w:iCs/>
        </w:rPr>
        <w:t>Check out man -k print</w:t>
      </w:r>
      <w:r w:rsidR="00F57CCE">
        <w:t>)</w:t>
      </w:r>
      <w:r w:rsidR="00C50252">
        <w:t xml:space="preserve">.  </w:t>
      </w:r>
      <w:r w:rsidR="00F57CCE">
        <w:t>What command did you use? What message did you receive?</w:t>
      </w:r>
      <w:r w:rsidR="00F57CCE">
        <w:tab/>
      </w:r>
    </w:p>
    <w:p w:rsidR="008F548E" w:rsidP="5182254B" w:rsidRDefault="008F548E" w14:paraId="397D9D84" w14:textId="09F68398">
      <w:pPr>
        <w:rPr>
          <w:rFonts w:cs="Calibri" w:cstheme="minorAscii"/>
          <w:color w:val="00B050"/>
        </w:rPr>
      </w:pPr>
      <w:r w:rsidRPr="5182254B" w:rsidR="0DD5846A">
        <w:rPr>
          <w:rFonts w:cs="Calibri" w:cstheme="minorAscii"/>
          <w:w w:val="105"/>
        </w:rPr>
        <w:t xml:space="preserve">Answer: </w:t>
      </w:r>
      <w:r w:rsidRPr="5182254B" w:rsidR="297AE1CD">
        <w:rPr>
          <w:rFonts w:cs="Calibri" w:cstheme="minorAscii"/>
          <w:color w:val="00B050"/>
          <w:w w:val="105"/>
        </w:rPr>
        <w:t xml:space="preserve">lp</w:t>
      </w:r>
      <w:r w:rsidRPr="5182254B" w:rsidR="297AE1CD">
        <w:rPr>
          <w:rFonts w:cs="Calibri" w:cstheme="minorAscii"/>
          <w:color w:val="00B050"/>
          <w:w w:val="105"/>
        </w:rPr>
        <w:t xml:space="preserve"> –d</w:t>
      </w:r>
      <w:r w:rsidRPr="5182254B" w:rsidR="0315546D">
        <w:rPr>
          <w:rFonts w:cs="Calibri" w:cstheme="minorAscii"/>
          <w:color w:val="00B050"/>
          <w:w w:val="105"/>
        </w:rPr>
        <w:t xml:space="preserve"> </w:t>
      </w:r>
      <w:r w:rsidRPr="5182254B" w:rsidR="297AE1CD">
        <w:rPr>
          <w:rFonts w:cs="Calibri" w:cstheme="minorAscii"/>
          <w:color w:val="00B050"/>
          <w:w w:val="105"/>
        </w:rPr>
        <w:t xml:space="preserve">printer </w:t>
      </w:r>
      <w:r w:rsidRPr="5182254B" w:rsidR="491D4F0A">
        <w:rPr>
          <w:rFonts w:cs="Calibri" w:cstheme="minorAscii"/>
          <w:color w:val="00B050"/>
          <w:w w:val="105"/>
        </w:rPr>
        <w:t xml:space="preserve">Life_Insurance</w:t>
      </w:r>
      <w:r w:rsidRPr="5182254B" w:rsidR="0D2F69B4">
        <w:rPr>
          <w:rFonts w:cs="Calibri" w:cstheme="minorAscii"/>
          <w:color w:val="00B050"/>
          <w:w w:val="105"/>
        </w:rPr>
        <w:t xml:space="preserve">; </w:t>
      </w:r>
      <w:r w:rsidRPr="5182254B" w:rsidR="0D2F69B4">
        <w:rPr>
          <w:rFonts w:cs="Calibri" w:cstheme="minorAscii"/>
          <w:color w:val="00B050"/>
          <w:w w:val="105"/>
        </w:rPr>
        <w:t xml:space="preserve">lp</w:t>
      </w:r>
      <w:r w:rsidRPr="5182254B" w:rsidR="0D2F69B4">
        <w:rPr>
          <w:rFonts w:cs="Calibri" w:cstheme="minorAscii"/>
          <w:color w:val="00B050"/>
          <w:w w:val="105"/>
        </w:rPr>
        <w:t xml:space="preserve">: Error – The printer or class does not exist.</w:t>
      </w:r>
    </w:p>
    <w:p w:rsidRPr="00C50252" w:rsidR="00F57CCE" w:rsidP="00C50252" w:rsidRDefault="00F57CCE" w14:paraId="4E5E82FB" w14:textId="421FEEAD">
      <w:pPr>
        <w:spacing w:before="360"/>
        <w:rPr>
          <w:b/>
          <w:bCs/>
          <w:sz w:val="24"/>
          <w:szCs w:val="24"/>
        </w:rPr>
      </w:pPr>
      <w:r w:rsidRPr="00C50252">
        <w:rPr>
          <w:b/>
          <w:bCs/>
          <w:sz w:val="24"/>
          <w:szCs w:val="24"/>
        </w:rPr>
        <w:t xml:space="preserve">Exercise III </w:t>
      </w:r>
    </w:p>
    <w:p w:rsidR="00F57CCE" w:rsidP="00F57CCE" w:rsidRDefault="00F57CCE" w14:paraId="1AD3C555" w14:textId="187354F9">
      <w:r>
        <w:t xml:space="preserve">Create the following chapter files of your </w:t>
      </w:r>
      <w:r w:rsidR="00665AEE">
        <w:t>sci-fi</w:t>
      </w:r>
      <w:r>
        <w:t xml:space="preserve"> book you are writing in your home directory with the content provided:</w:t>
      </w:r>
    </w:p>
    <w:p w:rsidR="00F57CCE" w:rsidP="00665AEE" w:rsidRDefault="00F57CCE" w14:paraId="494601CE" w14:textId="77777777">
      <w:pPr>
        <w:spacing w:before="240" w:after="0"/>
        <w:ind w:left="720"/>
      </w:pPr>
      <w:r>
        <w:t>Chapter_1</w:t>
      </w:r>
      <w:r>
        <w:tab/>
      </w:r>
      <w:r>
        <w:tab/>
      </w:r>
      <w:r>
        <w:t>It was a dark and stormy night.</w:t>
      </w:r>
    </w:p>
    <w:p w:rsidR="00F57CCE" w:rsidP="00665AEE" w:rsidRDefault="00F57CCE" w14:paraId="1DC010F5" w14:textId="78F0FCF7">
      <w:pPr>
        <w:spacing w:after="0"/>
        <w:ind w:left="2880"/>
      </w:pPr>
      <w:r w:rsidR="5A0D3F25">
        <w:rPr/>
        <w:t>Robbie unsuccessfully tried to block out the sounds of the thunderstorm</w:t>
      </w:r>
      <w:r w:rsidR="11734188">
        <w:rPr/>
        <w:t xml:space="preserve"> </w:t>
      </w:r>
      <w:r w:rsidR="5A0D3F25">
        <w:rPr/>
        <w:t>so that Gloria would not wake up.</w:t>
      </w:r>
    </w:p>
    <w:p w:rsidR="00F57CCE" w:rsidP="00665AEE" w:rsidRDefault="00F57CCE" w14:paraId="6C5747AA" w14:textId="77777777">
      <w:pPr>
        <w:spacing w:before="240" w:after="0"/>
        <w:ind w:left="720"/>
      </w:pPr>
      <w:r>
        <w:t>Chapter_2</w:t>
      </w:r>
      <w:r>
        <w:tab/>
      </w:r>
      <w:r>
        <w:tab/>
      </w:r>
      <w:r>
        <w:t>Robbie looked at his watch.</w:t>
      </w:r>
    </w:p>
    <w:p w:rsidR="00F57CCE" w:rsidP="00665AEE" w:rsidRDefault="00F57CCE" w14:paraId="6B653B97" w14:textId="29D696A7">
      <w:pPr>
        <w:ind w:left="2880"/>
      </w:pPr>
      <w:r>
        <w:t>It was too late.</w:t>
      </w:r>
    </w:p>
    <w:p w:rsidR="00F57CCE" w:rsidP="00665AEE" w:rsidRDefault="00F57CCE" w14:paraId="25AC135B" w14:textId="77777777">
      <w:pPr>
        <w:spacing w:before="240"/>
        <w:ind w:left="720"/>
      </w:pPr>
      <w:r>
        <w:t>Chapter_3</w:t>
      </w:r>
      <w:r>
        <w:tab/>
      </w:r>
      <w:r>
        <w:tab/>
      </w:r>
      <w:r>
        <w:t>The sun was setting but Powell didn’t care.</w:t>
      </w:r>
    </w:p>
    <w:p w:rsidRPr="00665AEE" w:rsidR="00F57CCE" w:rsidP="00F57CCE" w:rsidRDefault="00F57CCE" w14:paraId="2C164EB6" w14:textId="34273BCB">
      <w:pPr>
        <w:rPr>
          <w:b w:val="1"/>
          <w:bCs w:val="1"/>
        </w:rPr>
      </w:pPr>
    </w:p>
    <w:p w:rsidR="000C579E" w:rsidP="00F57CCE" w:rsidRDefault="000C579E" w14:paraId="3C3062FA" w14:textId="4CC98810">
      <w:r w:rsidR="592D2769">
        <w:rPr/>
        <w:t xml:space="preserve">3.1. </w:t>
      </w:r>
      <w:r w:rsidR="434B8352">
        <w:rPr/>
        <w:t xml:space="preserve">Take a screenshot that shows the </w:t>
      </w:r>
      <w:r w:rsidR="5136AA3B">
        <w:rPr/>
        <w:t xml:space="preserve">output of the </w:t>
      </w:r>
      <w:r w:rsidR="3B80BE44">
        <w:rPr/>
        <w:t>utility used to show the number of lines, words, and characters for the three files.</w:t>
      </w:r>
    </w:p>
    <w:p w:rsidR="00F57CCE" w:rsidP="00F57CCE" w:rsidRDefault="00F57CCE" w14:paraId="4ADD6BEF" w14:textId="18F1BF94">
      <w:r w:rsidR="389CE565">
        <w:drawing>
          <wp:inline wp14:editId="4D2A5552" wp14:anchorId="7FBA9A6D">
            <wp:extent cx="5943600" cy="3714750"/>
            <wp:effectExtent l="0" t="0" r="0" b="0"/>
            <wp:docPr id="19079723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90797239" name=""/>
                    <pic:cNvPicPr/>
                  </pic:nvPicPr>
                  <pic:blipFill>
                    <a:blip xmlns:r="http://schemas.openxmlformats.org/officeDocument/2006/relationships" r:embed="rId74241614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CCE" w:rsidP="00F57CCE" w:rsidRDefault="00665AEE" w14:paraId="2B8288EA" w14:textId="3D1A29ED">
      <w:r>
        <w:t>C</w:t>
      </w:r>
      <w:r w:rsidR="00F57CCE">
        <w:t xml:space="preserve">reate a file in your home directory named </w:t>
      </w:r>
      <w:proofErr w:type="spellStart"/>
      <w:r w:rsidRPr="00934B0E" w:rsidR="00F57CCE">
        <w:rPr>
          <w:rFonts w:ascii="Courier New" w:hAnsi="Courier New" w:cs="Courier New"/>
          <w:b/>
          <w:bCs/>
        </w:rPr>
        <w:t>ChapterList</w:t>
      </w:r>
      <w:proofErr w:type="spellEnd"/>
      <w:r w:rsidR="00F57CCE">
        <w:t xml:space="preserve"> that lists the names of the fir</w:t>
      </w:r>
      <w:r>
        <w:t>s</w:t>
      </w:r>
      <w:r w:rsidR="00F57CCE">
        <w:t>t three chapters in your home directory. Sort the file in reverse order and display the results.</w:t>
      </w:r>
      <w:r w:rsidR="00393B7A">
        <w:t xml:space="preserve"> (</w:t>
      </w:r>
      <w:r w:rsidRPr="00D369A6" w:rsidR="00B15673">
        <w:rPr>
          <w:i/>
          <w:iCs/>
        </w:rPr>
        <w:t>hint: ls, grep</w:t>
      </w:r>
      <w:r w:rsidRPr="00D369A6" w:rsidR="009F723A">
        <w:rPr>
          <w:i/>
          <w:iCs/>
        </w:rPr>
        <w:t xml:space="preserve"> (-e)</w:t>
      </w:r>
      <w:r w:rsidRPr="00D369A6" w:rsidR="00B15673">
        <w:rPr>
          <w:i/>
          <w:iCs/>
        </w:rPr>
        <w:t>, sort (</w:t>
      </w:r>
      <w:r w:rsidRPr="00D369A6" w:rsidR="009F723A">
        <w:rPr>
          <w:i/>
          <w:iCs/>
        </w:rPr>
        <w:t>-r), piping, redirection</w:t>
      </w:r>
      <w:r w:rsidR="009F723A">
        <w:t>)</w:t>
      </w:r>
    </w:p>
    <w:p w:rsidR="0090286C" w:rsidP="00F57CCE" w:rsidRDefault="0090286C" w14:paraId="336EAD64" w14:textId="129953B4">
      <w:pPr>
        <w:rPr>
          <w:b/>
          <w:bCs/>
        </w:rPr>
      </w:pPr>
      <w:r w:rsidR="2DA7A4EF">
        <w:rPr/>
        <w:t xml:space="preserve">3.2.  </w:t>
      </w:r>
      <w:r w:rsidR="74638D79">
        <w:rPr/>
        <w:t xml:space="preserve">Take a screenshot of the </w:t>
      </w:r>
      <w:r w:rsidR="68F5E7A7">
        <w:rPr/>
        <w:t>cat command perform</w:t>
      </w:r>
      <w:r w:rsidR="55E2267D">
        <w:rPr/>
        <w:t xml:space="preserve">ed on </w:t>
      </w:r>
      <w:r w:rsidRPr="1DA34E0A" w:rsidR="55E2267D">
        <w:rPr>
          <w:rFonts w:ascii="Courier New" w:hAnsi="Courier New" w:cs="Courier New"/>
          <w:b w:val="1"/>
          <w:bCs w:val="1"/>
        </w:rPr>
        <w:t>C</w:t>
      </w:r>
      <w:r w:rsidRPr="1DA34E0A" w:rsidR="79736477">
        <w:rPr>
          <w:rFonts w:ascii="Courier New" w:hAnsi="Courier New" w:cs="Courier New"/>
          <w:b w:val="1"/>
          <w:bCs w:val="1"/>
        </w:rPr>
        <w:t>hapterList</w:t>
      </w:r>
      <w:r w:rsidR="79736477">
        <w:rPr/>
        <w:t>.</w:t>
      </w:r>
    </w:p>
    <w:p w:rsidR="00F57CCE" w:rsidP="00F57CCE" w:rsidRDefault="00F57CCE" w14:paraId="71101E8F" w14:textId="0A2F68D2">
      <w:r w:rsidR="69FB616D">
        <w:drawing>
          <wp:inline wp14:editId="3D7F2444" wp14:anchorId="6AD6A7EE">
            <wp:extent cx="5943600" cy="3714750"/>
            <wp:effectExtent l="0" t="0" r="0" b="0"/>
            <wp:docPr id="207365668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73656689" name=""/>
                    <pic:cNvPicPr/>
                  </pic:nvPicPr>
                  <pic:blipFill>
                    <a:blip xmlns:r="http://schemas.openxmlformats.org/officeDocument/2006/relationships" r:embed="rId61188121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4C8" w:rsidP="00F57CCE" w:rsidRDefault="009544C8" w14:paraId="3946F4E9" w14:textId="1B5F79ED">
      <w:r>
        <w:t>3.3.  List the</w:t>
      </w:r>
      <w:r w:rsidR="00A51356">
        <w:t xml:space="preserve"> one-line</w:t>
      </w:r>
      <w:r>
        <w:t xml:space="preserve"> </w:t>
      </w:r>
      <w:r w:rsidR="00EB2E03">
        <w:t>multi-</w:t>
      </w:r>
      <w:r>
        <w:t>command you used to create the desired result</w:t>
      </w:r>
      <w:r w:rsidR="00F51819">
        <w:t>.</w:t>
      </w:r>
    </w:p>
    <w:p w:rsidR="00F51819" w:rsidP="1DA34E0A" w:rsidRDefault="00F51819" w14:paraId="66588970" w14:textId="7C6925B2">
      <w:p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1DA34E0A" w:rsidR="75C41AC5">
        <w:rPr>
          <w:rFonts w:cs="Calibri" w:cstheme="minorAscii"/>
          <w:w w:val="105"/>
        </w:rPr>
        <w:t xml:space="preserve">Answer: 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ls ~ | grep -e '^Chapter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_[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1-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3]$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' | sort -r &gt; ~/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ChapterList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 xml:space="preserve"> &amp;&amp; cat ~/</w:t>
      </w:r>
      <w:r w:rsidRPr="1DA34E0A" w:rsidR="09028B2F">
        <w:rPr>
          <w:rFonts w:ascii="Calibri" w:hAnsi="Calibri" w:eastAsia="Calibri" w:cs="Calibri"/>
          <w:noProof w:val="0"/>
          <w:color w:val="00B050"/>
          <w:sz w:val="22"/>
          <w:szCs w:val="22"/>
          <w:lang w:val="en-US"/>
        </w:rPr>
        <w:t>ChapterList</w:t>
      </w:r>
    </w:p>
    <w:p w:rsidR="00F51819" w:rsidP="00F57CCE" w:rsidRDefault="00F51819" w14:paraId="51B994F3" w14:textId="77777777"/>
    <w:p w:rsidR="00F57CCE" w:rsidP="00F57CCE" w:rsidRDefault="006107B9" w14:paraId="212EE87C" w14:textId="6CA6A5CE">
      <w:r>
        <w:t>3.4</w:t>
      </w:r>
      <w:r w:rsidR="00F57CCE">
        <w:t>.</w:t>
      </w:r>
      <w:r w:rsidR="00665AEE">
        <w:t xml:space="preserve">  </w:t>
      </w:r>
      <w:r w:rsidR="00F57CCE">
        <w:t xml:space="preserve">Locate the word </w:t>
      </w:r>
      <w:r w:rsidRPr="00665AEE" w:rsidR="00F57CCE">
        <w:rPr>
          <w:i/>
          <w:iCs/>
        </w:rPr>
        <w:t>thunderstorm</w:t>
      </w:r>
      <w:r w:rsidR="00F57CCE">
        <w:t xml:space="preserve"> in the appropriate chapter by employing the correct utility command at your terminal home directory. Locate the word </w:t>
      </w:r>
      <w:r w:rsidRPr="00665AEE" w:rsidR="00F57CCE">
        <w:rPr>
          <w:i/>
          <w:iCs/>
        </w:rPr>
        <w:t>storm</w:t>
      </w:r>
      <w:r w:rsidR="00F57CCE">
        <w:t xml:space="preserve">.  Do your results differ? Why or why not. </w:t>
      </w:r>
    </w:p>
    <w:p w:rsidR="00FF3FF1" w:rsidP="1DA34E0A" w:rsidRDefault="00FF3FF1" w14:paraId="69041A46" w14:textId="13FE759E">
      <w:pPr>
        <w:rPr>
          <w:rFonts w:cs="Calibri" w:cstheme="minorAscii"/>
          <w:highlight w:val="yellow"/>
        </w:rPr>
      </w:pPr>
      <w:r w:rsidRPr="1DA34E0A" w:rsidR="2629AA8B">
        <w:rPr>
          <w:rFonts w:cs="Calibri" w:cstheme="minorAscii"/>
          <w:w w:val="105"/>
        </w:rPr>
        <w:t xml:space="preserve">Answer:</w:t>
      </w:r>
      <w:r w:rsidRPr="1DA34E0A" w:rsidR="09AC665F">
        <w:rPr>
          <w:rFonts w:cs="Calibri" w:cstheme="minorAscii"/>
          <w:w w:val="105"/>
        </w:rPr>
        <w:t xml:space="preserve"> </w:t>
      </w:r>
      <w:r w:rsidRPr="1DA34E0A" w:rsidR="09AC665F">
        <w:rPr>
          <w:rFonts w:cs="Calibri" w:cstheme="minorAscii"/>
          <w:b w:val="0"/>
          <w:bCs w:val="0"/>
          <w:color w:val="00B050"/>
          <w:w w:val="105"/>
        </w:rPr>
        <w:t xml:space="preserve">The results differ because “thunderstorm” shows up once in Chapter 1, while “storm shows up twice in Chapter 1.</w:t>
      </w:r>
    </w:p>
    <w:p w:rsidR="00800A0D" w:rsidP="00F57CCE" w:rsidRDefault="00800A0D" w14:paraId="720028D1" w14:textId="77777777"/>
    <w:p w:rsidR="00800A0D" w:rsidP="00800A0D" w:rsidRDefault="00800A0D" w14:paraId="538822A5" w14:textId="677AD447">
      <w:r w:rsidR="2264098A">
        <w:rPr/>
        <w:t>3.5. Display your commands and output.</w:t>
      </w:r>
    </w:p>
    <w:p w:rsidR="00800A0D" w:rsidP="00F57CCE" w:rsidRDefault="00800A0D" w14:paraId="383C2A58" w14:textId="45C1AA10">
      <w:r w:rsidR="46089330">
        <w:drawing>
          <wp:inline wp14:editId="1C79F769" wp14:anchorId="5447DC2C">
            <wp:extent cx="5943600" cy="3714750"/>
            <wp:effectExtent l="0" t="0" r="0" b="0"/>
            <wp:docPr id="2011163875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11163875" name=""/>
                    <pic:cNvPicPr/>
                  </pic:nvPicPr>
                  <pic:blipFill>
                    <a:blip xmlns:r="http://schemas.openxmlformats.org/officeDocument/2006/relationships" r:embed="rId77311959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7CCE" w:rsidP="00F57CCE" w:rsidRDefault="00057235" w14:paraId="48138473" w14:textId="2870F337">
      <w:r w:rsidR="1240AED3">
        <w:rPr/>
        <w:t xml:space="preserve">3.6. </w:t>
      </w:r>
      <w:r w:rsidR="5A0D3F25">
        <w:rPr/>
        <w:t xml:space="preserve">You want to check how the chapters flow together; create a file named </w:t>
      </w:r>
      <w:r w:rsidRPr="1DA34E0A" w:rsidR="5A0D3F25">
        <w:rPr>
          <w:rFonts w:ascii="Courier New" w:hAnsi="Courier New" w:cs="Courier New"/>
          <w:b w:val="1"/>
          <w:bCs w:val="1"/>
        </w:rPr>
        <w:t>my_scifi</w:t>
      </w:r>
      <w:r w:rsidR="5A0D3F25">
        <w:rPr/>
        <w:t xml:space="preserve"> that is a concatenation of the </w:t>
      </w:r>
      <w:r w:rsidR="5A0D3F25">
        <w:rPr/>
        <w:t>three chapter</w:t>
      </w:r>
      <w:r w:rsidR="5A0D3F25">
        <w:rPr/>
        <w:t xml:space="preserve"> files. Display the contents of </w:t>
      </w:r>
      <w:r w:rsidRPr="1DA34E0A" w:rsidR="5A0D3F25">
        <w:rPr>
          <w:rFonts w:ascii="Courier New" w:hAnsi="Courier New" w:cs="Courier New"/>
          <w:b w:val="1"/>
          <w:bCs w:val="1"/>
        </w:rPr>
        <w:t>my_scifi</w:t>
      </w:r>
      <w:r w:rsidR="5A0D3F25">
        <w:rPr/>
        <w:t xml:space="preserve"> on your screen to show it </w:t>
      </w:r>
      <w:r w:rsidR="5A0D3F25">
        <w:rPr/>
        <w:t>contains</w:t>
      </w:r>
      <w:r w:rsidR="5A0D3F25">
        <w:rPr/>
        <w:t xml:space="preserve"> the text of all three files.</w:t>
      </w:r>
      <w:r w:rsidR="40FCF36B">
        <w:rPr/>
        <w:t xml:space="preserve"> Ensure that the command you used to merge these files is visible.</w:t>
      </w:r>
    </w:p>
    <w:p w:rsidR="522A5E3B" w:rsidRDefault="522A5E3B" w14:paraId="570F24B6" w14:textId="7B0C4FE0">
      <w:r w:rsidR="522A5E3B">
        <w:drawing>
          <wp:inline wp14:editId="76E25981" wp14:anchorId="74DB9FF8">
            <wp:extent cx="5943600" cy="3714750"/>
            <wp:effectExtent l="0" t="0" r="0" b="0"/>
            <wp:docPr id="1281319475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281319475" name=""/>
                    <pic:cNvPicPr/>
                  </pic:nvPicPr>
                  <pic:blipFill>
                    <a:blip xmlns:r="http://schemas.openxmlformats.org/officeDocument/2006/relationships" r:embed="rId103791847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57CCE" w:rsidR="00F57CCE" w:rsidP="00F57CCE" w:rsidRDefault="00F57CCE" w14:paraId="0EAD9D4C" w14:textId="77777777"/>
    <w:sectPr w:rsidRPr="00F57CCE" w:rsidR="00F57CCE"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448aa642691a47e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6110" w:rsidP="00F57CCE" w:rsidRDefault="00D76110" w14:paraId="465B0BE9" w14:textId="77777777">
      <w:pPr>
        <w:spacing w:after="0"/>
      </w:pPr>
      <w:r>
        <w:separator/>
      </w:r>
    </w:p>
  </w:endnote>
  <w:endnote w:type="continuationSeparator" w:id="0">
    <w:p w:rsidR="00D76110" w:rsidP="00F57CCE" w:rsidRDefault="00D76110" w14:paraId="3B4927F0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65AEE" w:rsidRDefault="00665AEE" w14:paraId="0A57EC8B" w14:textId="0C5DFCC1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665AEE" w:rsidRDefault="00665AEE" w14:paraId="70092C5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6110" w:rsidP="00F57CCE" w:rsidRDefault="00D76110" w14:paraId="7DAC1B46" w14:textId="77777777">
      <w:pPr>
        <w:spacing w:after="0"/>
      </w:pPr>
      <w:r>
        <w:separator/>
      </w:r>
    </w:p>
  </w:footnote>
  <w:footnote w:type="continuationSeparator" w:id="0">
    <w:p w:rsidR="00D76110" w:rsidP="00F57CCE" w:rsidRDefault="00D76110" w14:paraId="5026565B" w14:textId="77777777">
      <w:pPr>
        <w:spacing w:after="0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182254B" w:rsidTr="5182254B" w14:paraId="70B5FE97">
      <w:trPr>
        <w:trHeight w:val="300"/>
      </w:trPr>
      <w:tc>
        <w:tcPr>
          <w:tcW w:w="3120" w:type="dxa"/>
          <w:tcMar/>
        </w:tcPr>
        <w:p w:rsidR="5182254B" w:rsidP="5182254B" w:rsidRDefault="5182254B" w14:paraId="129EB535" w14:textId="2614CB89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5182254B" w:rsidP="5182254B" w:rsidRDefault="5182254B" w14:paraId="14E01A40" w14:textId="18C63642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5182254B" w:rsidP="5182254B" w:rsidRDefault="5182254B" w14:paraId="71E44BF5" w14:textId="01B251C7">
          <w:pPr>
            <w:pStyle w:val="Header"/>
            <w:bidi w:val="0"/>
            <w:jc w:val="right"/>
          </w:pPr>
        </w:p>
      </w:tc>
    </w:tr>
  </w:tbl>
</w:hdr>
</file>

<file path=word/intelligence2.xml><?xml version="1.0" encoding="utf-8"?>
<int2:intelligence xmlns:int2="http://schemas.microsoft.com/office/intelligence/2020/intelligence">
  <int2:observations>
    <int2:textHash int2:hashCode="tqL8A5RR2zrj5E" int2:id="lB7JXUJL">
      <int2:state int2:type="spell" int2:value="Rejected"/>
    </int2:textHash>
    <int2:textHash int2:hashCode="1EKU2rtVWdg0+P" int2:id="r7JoCVvn">
      <int2:state int2:type="spell" int2:value="Rejected"/>
    </int2:textHash>
    <int2:textHash int2:hashCode="ta9kGzglZ7JLnf" int2:id="8rVz3sqC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rEwMTI3s7AwtjRW0lEKTi0uzszPAykwrAUAn7MNPCwAAAA="/>
  </w:docVars>
  <w:rsids>
    <w:rsidRoot w:val="008354C8"/>
    <w:rsid w:val="00003F43"/>
    <w:rsid w:val="0000511C"/>
    <w:rsid w:val="00013E90"/>
    <w:rsid w:val="00023141"/>
    <w:rsid w:val="00057235"/>
    <w:rsid w:val="00061A34"/>
    <w:rsid w:val="00086F59"/>
    <w:rsid w:val="000A251C"/>
    <w:rsid w:val="000C42B8"/>
    <w:rsid w:val="000C579E"/>
    <w:rsid w:val="00106565"/>
    <w:rsid w:val="00115F69"/>
    <w:rsid w:val="0013462B"/>
    <w:rsid w:val="001753E7"/>
    <w:rsid w:val="00177FCC"/>
    <w:rsid w:val="001C12B5"/>
    <w:rsid w:val="001F6298"/>
    <w:rsid w:val="002253E6"/>
    <w:rsid w:val="00240BC7"/>
    <w:rsid w:val="002717CF"/>
    <w:rsid w:val="002B40AF"/>
    <w:rsid w:val="002E4542"/>
    <w:rsid w:val="00304B56"/>
    <w:rsid w:val="003241BF"/>
    <w:rsid w:val="003321E4"/>
    <w:rsid w:val="00393B7A"/>
    <w:rsid w:val="003A69F0"/>
    <w:rsid w:val="003E2E9E"/>
    <w:rsid w:val="00496D7D"/>
    <w:rsid w:val="005009DB"/>
    <w:rsid w:val="00525B4F"/>
    <w:rsid w:val="00536E23"/>
    <w:rsid w:val="00541502"/>
    <w:rsid w:val="005554EC"/>
    <w:rsid w:val="00582745"/>
    <w:rsid w:val="00587D52"/>
    <w:rsid w:val="006107B9"/>
    <w:rsid w:val="00665AEE"/>
    <w:rsid w:val="006D4A23"/>
    <w:rsid w:val="006E6209"/>
    <w:rsid w:val="007465E1"/>
    <w:rsid w:val="00757D4F"/>
    <w:rsid w:val="00767FF0"/>
    <w:rsid w:val="007C7EC2"/>
    <w:rsid w:val="00800A0D"/>
    <w:rsid w:val="00802BCD"/>
    <w:rsid w:val="0080359C"/>
    <w:rsid w:val="008354C8"/>
    <w:rsid w:val="008914B2"/>
    <w:rsid w:val="008E5DED"/>
    <w:rsid w:val="008F548E"/>
    <w:rsid w:val="0090286C"/>
    <w:rsid w:val="00904A07"/>
    <w:rsid w:val="00932B8E"/>
    <w:rsid w:val="00934B0E"/>
    <w:rsid w:val="00949AD6"/>
    <w:rsid w:val="009544C8"/>
    <w:rsid w:val="009C0791"/>
    <w:rsid w:val="009D1E92"/>
    <w:rsid w:val="009E7BA5"/>
    <w:rsid w:val="009F723A"/>
    <w:rsid w:val="00A2225E"/>
    <w:rsid w:val="00A24205"/>
    <w:rsid w:val="00A51356"/>
    <w:rsid w:val="00AF52E8"/>
    <w:rsid w:val="00AF7458"/>
    <w:rsid w:val="00B03852"/>
    <w:rsid w:val="00B15673"/>
    <w:rsid w:val="00B209D5"/>
    <w:rsid w:val="00B260F8"/>
    <w:rsid w:val="00B30FCF"/>
    <w:rsid w:val="00B3796C"/>
    <w:rsid w:val="00B46E36"/>
    <w:rsid w:val="00B740FE"/>
    <w:rsid w:val="00B977D8"/>
    <w:rsid w:val="00BB2102"/>
    <w:rsid w:val="00C22599"/>
    <w:rsid w:val="00C41A0C"/>
    <w:rsid w:val="00C50252"/>
    <w:rsid w:val="00C5563E"/>
    <w:rsid w:val="00CE5B66"/>
    <w:rsid w:val="00D369A6"/>
    <w:rsid w:val="00D60E5B"/>
    <w:rsid w:val="00D67B83"/>
    <w:rsid w:val="00D76110"/>
    <w:rsid w:val="00D935BA"/>
    <w:rsid w:val="00DE386D"/>
    <w:rsid w:val="00DE3A38"/>
    <w:rsid w:val="00E34205"/>
    <w:rsid w:val="00E45B27"/>
    <w:rsid w:val="00E60D2A"/>
    <w:rsid w:val="00E77095"/>
    <w:rsid w:val="00E81357"/>
    <w:rsid w:val="00E93289"/>
    <w:rsid w:val="00EB1684"/>
    <w:rsid w:val="00EB2E03"/>
    <w:rsid w:val="00EB415A"/>
    <w:rsid w:val="00EC4EB0"/>
    <w:rsid w:val="00EF60FA"/>
    <w:rsid w:val="00F22ECF"/>
    <w:rsid w:val="00F26B71"/>
    <w:rsid w:val="00F336F6"/>
    <w:rsid w:val="00F411CF"/>
    <w:rsid w:val="00F51819"/>
    <w:rsid w:val="00F57CCE"/>
    <w:rsid w:val="00F65A7E"/>
    <w:rsid w:val="00F65B47"/>
    <w:rsid w:val="00F67B56"/>
    <w:rsid w:val="00FB7880"/>
    <w:rsid w:val="00FE3580"/>
    <w:rsid w:val="00FF3FF1"/>
    <w:rsid w:val="027D4455"/>
    <w:rsid w:val="02A5AAA4"/>
    <w:rsid w:val="0315546D"/>
    <w:rsid w:val="03FD6078"/>
    <w:rsid w:val="05089B7C"/>
    <w:rsid w:val="06634164"/>
    <w:rsid w:val="089C6550"/>
    <w:rsid w:val="09028B2F"/>
    <w:rsid w:val="09535DBD"/>
    <w:rsid w:val="09671CAB"/>
    <w:rsid w:val="09AC665F"/>
    <w:rsid w:val="0A4A0C0E"/>
    <w:rsid w:val="0D04469D"/>
    <w:rsid w:val="0D2F69B4"/>
    <w:rsid w:val="0DD5846A"/>
    <w:rsid w:val="0FBDAE68"/>
    <w:rsid w:val="11155FB7"/>
    <w:rsid w:val="11734188"/>
    <w:rsid w:val="120BC829"/>
    <w:rsid w:val="1240AED3"/>
    <w:rsid w:val="127BE0BC"/>
    <w:rsid w:val="12AF7B19"/>
    <w:rsid w:val="14C29754"/>
    <w:rsid w:val="17030969"/>
    <w:rsid w:val="17EA2C27"/>
    <w:rsid w:val="19A7094A"/>
    <w:rsid w:val="1C1A3679"/>
    <w:rsid w:val="1CB2ED2C"/>
    <w:rsid w:val="1D432713"/>
    <w:rsid w:val="1DA34E0A"/>
    <w:rsid w:val="1F64413C"/>
    <w:rsid w:val="1FC4DEFA"/>
    <w:rsid w:val="1FCD2BB4"/>
    <w:rsid w:val="1FE83B74"/>
    <w:rsid w:val="20050D13"/>
    <w:rsid w:val="20C3E3D9"/>
    <w:rsid w:val="20FC599F"/>
    <w:rsid w:val="21D4F518"/>
    <w:rsid w:val="2264098A"/>
    <w:rsid w:val="22D55CDE"/>
    <w:rsid w:val="2629AA8B"/>
    <w:rsid w:val="297AE1CD"/>
    <w:rsid w:val="29EEC96B"/>
    <w:rsid w:val="2B07FFFD"/>
    <w:rsid w:val="2BBC461B"/>
    <w:rsid w:val="2C412727"/>
    <w:rsid w:val="2CC71A4A"/>
    <w:rsid w:val="2DA7A4EF"/>
    <w:rsid w:val="2EE00C43"/>
    <w:rsid w:val="2F46FB88"/>
    <w:rsid w:val="2F600035"/>
    <w:rsid w:val="3159C45B"/>
    <w:rsid w:val="31BB75D8"/>
    <w:rsid w:val="35E05D33"/>
    <w:rsid w:val="376BE682"/>
    <w:rsid w:val="3810802B"/>
    <w:rsid w:val="389CE565"/>
    <w:rsid w:val="38D53F7E"/>
    <w:rsid w:val="395F5A09"/>
    <w:rsid w:val="3ACB08F7"/>
    <w:rsid w:val="3B557263"/>
    <w:rsid w:val="3B80BE44"/>
    <w:rsid w:val="3DE53757"/>
    <w:rsid w:val="3E68FC4A"/>
    <w:rsid w:val="40924B11"/>
    <w:rsid w:val="40FCF36B"/>
    <w:rsid w:val="42D8892E"/>
    <w:rsid w:val="434B8352"/>
    <w:rsid w:val="440CDB88"/>
    <w:rsid w:val="44AD7863"/>
    <w:rsid w:val="46089330"/>
    <w:rsid w:val="491D4F0A"/>
    <w:rsid w:val="497FED81"/>
    <w:rsid w:val="4CBFC172"/>
    <w:rsid w:val="4E7D59AF"/>
    <w:rsid w:val="4EFA5F83"/>
    <w:rsid w:val="509CD4DD"/>
    <w:rsid w:val="50F84EC4"/>
    <w:rsid w:val="5105978E"/>
    <w:rsid w:val="5136AA3B"/>
    <w:rsid w:val="5182254B"/>
    <w:rsid w:val="522A5E3B"/>
    <w:rsid w:val="54A8EC4A"/>
    <w:rsid w:val="54F7217E"/>
    <w:rsid w:val="55C7BEBF"/>
    <w:rsid w:val="55E2267D"/>
    <w:rsid w:val="56BEC313"/>
    <w:rsid w:val="592D2769"/>
    <w:rsid w:val="595D2A47"/>
    <w:rsid w:val="5A0D3F25"/>
    <w:rsid w:val="5A655A55"/>
    <w:rsid w:val="5AD64DE4"/>
    <w:rsid w:val="5D82C5D2"/>
    <w:rsid w:val="5DA7BDFE"/>
    <w:rsid w:val="5EF5A1DA"/>
    <w:rsid w:val="60365114"/>
    <w:rsid w:val="6193FF98"/>
    <w:rsid w:val="622BEA79"/>
    <w:rsid w:val="624F3E7E"/>
    <w:rsid w:val="62C64C3A"/>
    <w:rsid w:val="649524CA"/>
    <w:rsid w:val="68F5E7A7"/>
    <w:rsid w:val="6968C786"/>
    <w:rsid w:val="696930A3"/>
    <w:rsid w:val="6997F9CE"/>
    <w:rsid w:val="69D40A49"/>
    <w:rsid w:val="69FB616D"/>
    <w:rsid w:val="6BEA6522"/>
    <w:rsid w:val="6CF46A00"/>
    <w:rsid w:val="74638D79"/>
    <w:rsid w:val="74FC9468"/>
    <w:rsid w:val="751BD202"/>
    <w:rsid w:val="75C41AC5"/>
    <w:rsid w:val="7860F88C"/>
    <w:rsid w:val="7949CB29"/>
    <w:rsid w:val="79515EF1"/>
    <w:rsid w:val="79736477"/>
    <w:rsid w:val="7C8754F2"/>
    <w:rsid w:val="7D94B872"/>
    <w:rsid w:val="7DCB9B77"/>
    <w:rsid w:val="7FE3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57CCE"/>
    <w:pPr>
      <w:spacing w:after="120" w:line="240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hAnsi="Calibri" w:eastAsia="Calibri" w:cs="Calibri"/>
      <w:kern w:val="0"/>
      <w:sz w:val="20"/>
      <w14:ligatures w14:val="none"/>
    </w:rPr>
  </w:style>
  <w:style w:type="character" w:styleId="EndnoteTextChar" w:customStyle="1">
    <w:name w:val="Endnote Text Char"/>
    <w:basedOn w:val="DefaultParagraphFont"/>
    <w:link w:val="EndnoteText"/>
    <w:uiPriority w:val="99"/>
    <w:rsid w:val="00F57CCE"/>
    <w:rPr>
      <w:rFonts w:ascii="Calibri" w:hAnsi="Calibri" w:eastAsia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665AEE"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eader" Target="header.xml" Id="R448aa642691a47ea" /><Relationship Type="http://schemas.microsoft.com/office/2020/10/relationships/intelligence" Target="intelligence2.xml" Id="R2ac56214692e4143" /><Relationship Type="http://schemas.openxmlformats.org/officeDocument/2006/relationships/image" Target="/media/imageb.png" Id="rId1913590120" /><Relationship Type="http://schemas.openxmlformats.org/officeDocument/2006/relationships/image" Target="/media/imagec.png" Id="rId292946996" /><Relationship Type="http://schemas.openxmlformats.org/officeDocument/2006/relationships/image" Target="/media/imaged.png" Id="rId1957236853" /><Relationship Type="http://schemas.openxmlformats.org/officeDocument/2006/relationships/image" Target="/media/imagee.png" Id="rId965466361" /><Relationship Type="http://schemas.openxmlformats.org/officeDocument/2006/relationships/image" Target="/media/imagef.png" Id="rId1188577137" /><Relationship Type="http://schemas.openxmlformats.org/officeDocument/2006/relationships/image" Target="/media/image10.png" Id="rId58731259" /><Relationship Type="http://schemas.openxmlformats.org/officeDocument/2006/relationships/image" Target="/media/image11.png" Id="rId907376877" /><Relationship Type="http://schemas.openxmlformats.org/officeDocument/2006/relationships/image" Target="/media/image12.png" Id="rId748965179" /><Relationship Type="http://schemas.openxmlformats.org/officeDocument/2006/relationships/image" Target="/media/image13.png" Id="rId36441924" /><Relationship Type="http://schemas.openxmlformats.org/officeDocument/2006/relationships/image" Target="/media/image14.png" Id="rId742416143" /><Relationship Type="http://schemas.openxmlformats.org/officeDocument/2006/relationships/image" Target="/media/image15.png" Id="rId611881211" /><Relationship Type="http://schemas.openxmlformats.org/officeDocument/2006/relationships/image" Target="/media/image16.png" Id="rId773119591" /><Relationship Type="http://schemas.openxmlformats.org/officeDocument/2006/relationships/image" Target="/media/image17.png" Id="rId1037918476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el Nonnweiler</dc:creator>
  <keywords/>
  <dc:description/>
  <lastModifiedBy>Nguyen, Xavier D.</lastModifiedBy>
  <revision>105</revision>
  <dcterms:created xsi:type="dcterms:W3CDTF">2023-08-20T15:40:00.0000000Z</dcterms:created>
  <dcterms:modified xsi:type="dcterms:W3CDTF">2025-09-04T00:07:37.013110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